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BEA46" w14:textId="77777777" w:rsidR="00910C7A" w:rsidRPr="00910C7A" w:rsidRDefault="0051218A" w:rsidP="00910C7A">
      <w:pPr>
        <w:spacing w:after="0" w:line="360" w:lineRule="auto"/>
        <w:jc w:val="both"/>
        <w:rPr>
          <w:rFonts w:ascii="Times New Roman" w:hAnsi="Times New Roman" w:cs="Times New Roman"/>
          <w:color w:val="000000"/>
          <w:lang w:val="en-IE"/>
        </w:rPr>
      </w:pPr>
      <w:r w:rsidRPr="004D7BD3">
        <w:rPr>
          <w:rFonts w:ascii="Times New Roman" w:hAnsi="Times New Roman" w:cs="Times New Roman"/>
          <w:b/>
          <w:bCs/>
          <w:color w:val="4472C4" w:themeColor="accent1"/>
          <w:lang w:val="en-US"/>
        </w:rPr>
        <w:t xml:space="preserve">Title </w:t>
      </w:r>
      <w:r w:rsidR="00910C7A" w:rsidRPr="00AF5CE0">
        <w:rPr>
          <w:rFonts w:ascii="Times New Roman" w:hAnsi="Times New Roman" w:cs="Times New Roman"/>
          <w:i/>
          <w:iCs/>
          <w:lang w:val="en-US"/>
        </w:rPr>
        <w:t>“C</w:t>
      </w:r>
      <w:proofErr w:type="spellStart"/>
      <w:r w:rsidR="00910C7A" w:rsidRPr="00910C7A">
        <w:rPr>
          <w:rFonts w:ascii="Times New Roman" w:hAnsi="Times New Roman" w:cs="Times New Roman"/>
          <w:i/>
          <w:iCs/>
          <w:lang w:val="en-IE"/>
        </w:rPr>
        <w:t>hildren</w:t>
      </w:r>
      <w:proofErr w:type="spellEnd"/>
      <w:r w:rsidR="00910C7A" w:rsidRPr="00910C7A">
        <w:rPr>
          <w:rFonts w:ascii="Times New Roman" w:hAnsi="Times New Roman" w:cs="Times New Roman"/>
          <w:i/>
          <w:iCs/>
          <w:lang w:val="en-IE"/>
        </w:rPr>
        <w:t xml:space="preserve"> in the</w:t>
      </w:r>
      <w:r w:rsidR="00910C7A" w:rsidRPr="00910C7A">
        <w:rPr>
          <w:rFonts w:ascii="Times New Roman" w:hAnsi="Times New Roman" w:cs="Times New Roman"/>
          <w:lang w:val="en-IE"/>
        </w:rPr>
        <w:t xml:space="preserve"> </w:t>
      </w:r>
      <w:r w:rsidR="00910C7A" w:rsidRPr="00910C7A">
        <w:rPr>
          <w:rFonts w:ascii="Times New Roman" w:hAnsi="Times New Roman" w:cs="Times New Roman"/>
          <w:i/>
          <w:iCs/>
          <w:lang w:val="en-IE"/>
        </w:rPr>
        <w:t>prison nursery”</w:t>
      </w:r>
      <w:r w:rsidR="00910C7A" w:rsidRPr="00910C7A">
        <w:rPr>
          <w:rFonts w:ascii="Times New Roman" w:hAnsi="Times New Roman" w:cs="Times New Roman"/>
          <w:lang w:val="en-IE"/>
        </w:rPr>
        <w:t xml:space="preserve"> context</w:t>
      </w:r>
      <w:r w:rsidR="00910C7A" w:rsidRPr="00910C7A">
        <w:rPr>
          <w:rFonts w:ascii="Times New Roman" w:hAnsi="Times New Roman" w:cs="Times New Roman"/>
          <w:bCs/>
          <w:lang w:val="en-IE"/>
        </w:rPr>
        <w:t>: Global progress in adopting the Convention on the Rights of the Child in alignment with United Nations minimum standards of care in prisons.</w:t>
      </w:r>
    </w:p>
    <w:p w14:paraId="69783880" w14:textId="77777777" w:rsidR="0051218A" w:rsidRPr="004D7BD3" w:rsidRDefault="0051218A" w:rsidP="0051218A">
      <w:pPr>
        <w:spacing w:after="0" w:line="36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441C7445" w14:textId="77777777" w:rsidR="0051218A" w:rsidRPr="004D7BD3" w:rsidRDefault="0051218A" w:rsidP="0051218A">
      <w:pPr>
        <w:spacing w:after="0" w:line="360" w:lineRule="auto"/>
        <w:jc w:val="both"/>
        <w:rPr>
          <w:rFonts w:ascii="Times New Roman" w:hAnsi="Times New Roman" w:cs="Times New Roman"/>
          <w:b/>
          <w:bCs/>
          <w:color w:val="4472C4" w:themeColor="accent1"/>
          <w:lang w:val="en-US"/>
        </w:rPr>
      </w:pPr>
      <w:r w:rsidRPr="004D7BD3">
        <w:rPr>
          <w:rFonts w:ascii="Times New Roman" w:hAnsi="Times New Roman" w:cs="Times New Roman"/>
          <w:b/>
          <w:bCs/>
          <w:color w:val="4472C4" w:themeColor="accent1"/>
          <w:lang w:val="en-US"/>
        </w:rPr>
        <w:t xml:space="preserve">Authors </w:t>
      </w:r>
    </w:p>
    <w:p w14:paraId="12A558E1" w14:textId="77777777" w:rsidR="0051218A" w:rsidRPr="004D7BD3" w:rsidRDefault="0051218A" w:rsidP="0051218A">
      <w:pPr>
        <w:spacing w:after="0" w:line="360" w:lineRule="auto"/>
        <w:jc w:val="both"/>
        <w:rPr>
          <w:rStyle w:val="Hyperlink"/>
          <w:rFonts w:ascii="Times New Roman" w:eastAsiaTheme="majorEastAsia" w:hAnsi="Times New Roman" w:cs="Times New Roman"/>
          <w:lang w:val="en-US"/>
        </w:rPr>
      </w:pPr>
      <w:r w:rsidRPr="004D7BD3">
        <w:rPr>
          <w:rFonts w:ascii="Times New Roman" w:hAnsi="Times New Roman" w:cs="Times New Roman"/>
          <w:lang w:val="en-US"/>
        </w:rPr>
        <w:t xml:space="preserve">Marie Claire Van Hout, Public Health Institute, Liverpool John </w:t>
      </w:r>
      <w:proofErr w:type="spellStart"/>
      <w:r w:rsidRPr="004D7BD3">
        <w:rPr>
          <w:rFonts w:ascii="Times New Roman" w:hAnsi="Times New Roman" w:cs="Times New Roman"/>
          <w:lang w:val="en-US"/>
        </w:rPr>
        <w:t>Moores</w:t>
      </w:r>
      <w:proofErr w:type="spellEnd"/>
      <w:r w:rsidRPr="004D7BD3">
        <w:rPr>
          <w:rFonts w:ascii="Times New Roman" w:hAnsi="Times New Roman" w:cs="Times New Roman"/>
          <w:lang w:val="en-US"/>
        </w:rPr>
        <w:t xml:space="preserve"> University, United Kingdom. Email: </w:t>
      </w:r>
      <w:hyperlink r:id="rId6" w:history="1">
        <w:r w:rsidRPr="004D7BD3">
          <w:rPr>
            <w:rStyle w:val="Hyperlink"/>
            <w:rFonts w:ascii="Times New Roman" w:eastAsiaTheme="majorEastAsia" w:hAnsi="Times New Roman" w:cs="Times New Roman"/>
            <w:lang w:val="en-US"/>
          </w:rPr>
          <w:t>m.c.vanhout@ljmu.ac.uk</w:t>
        </w:r>
      </w:hyperlink>
    </w:p>
    <w:p w14:paraId="6C4F7319" w14:textId="77777777" w:rsidR="0051218A" w:rsidRPr="004D7BD3" w:rsidRDefault="0051218A" w:rsidP="0051218A">
      <w:pPr>
        <w:spacing w:after="0" w:line="360" w:lineRule="auto"/>
        <w:jc w:val="both"/>
        <w:rPr>
          <w:rStyle w:val="Hyperlink"/>
          <w:rFonts w:ascii="Times New Roman" w:eastAsiaTheme="majorEastAsia" w:hAnsi="Times New Roman" w:cs="Times New Roman"/>
          <w:lang w:val="en-US" w:eastAsia="en-IE"/>
        </w:rPr>
      </w:pPr>
      <w:r w:rsidRPr="004D7BD3">
        <w:rPr>
          <w:rFonts w:ascii="Times New Roman" w:hAnsi="Times New Roman" w:cs="Times New Roman"/>
          <w:lang w:val="en-US"/>
        </w:rPr>
        <w:t xml:space="preserve">Simon Fleißner, Faculty of Health and Social Work, Frankfurt University of Applied Sciences, Germany. Email: </w:t>
      </w:r>
      <w:r w:rsidRPr="004D7BD3">
        <w:rPr>
          <w:rFonts w:ascii="Times New Roman" w:hAnsi="Times New Roman" w:cs="Times New Roman"/>
          <w:lang w:val="en-US" w:eastAsia="en-IE"/>
        </w:rPr>
        <w:t xml:space="preserve"> </w:t>
      </w:r>
      <w:hyperlink r:id="rId7" w:history="1">
        <w:r w:rsidRPr="004D7BD3">
          <w:rPr>
            <w:rStyle w:val="Hyperlink"/>
            <w:rFonts w:ascii="Times New Roman" w:eastAsiaTheme="majorEastAsia" w:hAnsi="Times New Roman" w:cs="Times New Roman"/>
            <w:lang w:val="en-US" w:eastAsia="en-IE"/>
          </w:rPr>
          <w:t>simon.fleissner@stud.fra-uas.de</w:t>
        </w:r>
      </w:hyperlink>
    </w:p>
    <w:p w14:paraId="3EFF6B3C" w14:textId="77777777" w:rsidR="0051218A" w:rsidRPr="004D7BD3" w:rsidRDefault="0051218A" w:rsidP="0051218A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 w:rsidRPr="0005186E">
        <w:rPr>
          <w:rFonts w:ascii="Times New Roman" w:hAnsi="Times New Roman" w:cs="Times New Roman"/>
          <w:lang w:val="en-US"/>
        </w:rPr>
        <w:t xml:space="preserve">Ulla-Britt </w:t>
      </w:r>
      <w:proofErr w:type="spellStart"/>
      <w:r w:rsidRPr="0005186E">
        <w:rPr>
          <w:rFonts w:ascii="Times New Roman" w:hAnsi="Times New Roman" w:cs="Times New Roman"/>
          <w:lang w:val="en-US"/>
        </w:rPr>
        <w:t>Klankwarth</w:t>
      </w:r>
      <w:proofErr w:type="spellEnd"/>
      <w:r w:rsidRPr="0005186E">
        <w:rPr>
          <w:rFonts w:ascii="Times New Roman" w:hAnsi="Times New Roman" w:cs="Times New Roman"/>
          <w:lang w:val="en-US"/>
        </w:rPr>
        <w:t>, Frankfurt University of Applied Sciences, Institute of Addiction Research Frankfurt</w:t>
      </w:r>
      <w:r>
        <w:rPr>
          <w:lang w:val="en-GB"/>
        </w:rPr>
        <w:t xml:space="preserve"> (</w:t>
      </w:r>
      <w:hyperlink r:id="rId8" w:history="1">
        <w:r>
          <w:rPr>
            <w:rStyle w:val="Hyperlink"/>
            <w:lang w:val="en-GB"/>
          </w:rPr>
          <w:t>ulla-britt.klankwarth@web.de</w:t>
        </w:r>
      </w:hyperlink>
      <w:r w:rsidRPr="0051218A">
        <w:rPr>
          <w:lang w:val="en-IE"/>
        </w:rPr>
        <w:t>)</w:t>
      </w:r>
    </w:p>
    <w:p w14:paraId="67C1BF07" w14:textId="77777777" w:rsidR="0051218A" w:rsidRPr="004D7BD3" w:rsidRDefault="0051218A" w:rsidP="0051218A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 w:rsidRPr="004D7BD3">
        <w:rPr>
          <w:rFonts w:ascii="Times New Roman" w:hAnsi="Times New Roman" w:cs="Times New Roman"/>
          <w:lang w:val="en-US"/>
        </w:rPr>
        <w:t xml:space="preserve">Heino Stöver, Faculty of Health and Social Work, Frankfurt University of Applied Sciences, Germany. Email: </w:t>
      </w:r>
      <w:hyperlink r:id="rId9" w:history="1">
        <w:r w:rsidRPr="004D7BD3">
          <w:rPr>
            <w:rStyle w:val="Hyperlink"/>
            <w:rFonts w:ascii="Times New Roman" w:eastAsiaTheme="majorEastAsia" w:hAnsi="Times New Roman" w:cs="Times New Roman"/>
            <w:lang w:val="en-US"/>
          </w:rPr>
          <w:t>hstoever@fb4.fra-uas.de</w:t>
        </w:r>
      </w:hyperlink>
    </w:p>
    <w:p w14:paraId="0ECA4E68" w14:textId="77777777" w:rsidR="0051218A" w:rsidRPr="004D7BD3" w:rsidRDefault="0051218A" w:rsidP="0051218A">
      <w:pPr>
        <w:spacing w:after="0" w:line="360" w:lineRule="auto"/>
        <w:jc w:val="both"/>
        <w:rPr>
          <w:rFonts w:ascii="Times New Roman" w:hAnsi="Times New Roman" w:cs="Times New Roman"/>
          <w:b/>
          <w:bCs/>
          <w:lang w:val="en-US"/>
        </w:rPr>
      </w:pPr>
    </w:p>
    <w:p w14:paraId="5E9B2453" w14:textId="77777777" w:rsidR="0051218A" w:rsidRPr="004D7BD3" w:rsidRDefault="0051218A" w:rsidP="0051218A">
      <w:pPr>
        <w:spacing w:after="0" w:line="360" w:lineRule="auto"/>
        <w:rPr>
          <w:rFonts w:ascii="Times New Roman" w:hAnsi="Times New Roman" w:cs="Times New Roman"/>
          <w:b/>
          <w:bCs/>
          <w:color w:val="4472C4" w:themeColor="accent1"/>
          <w:lang w:val="en-US"/>
        </w:rPr>
      </w:pPr>
      <w:r w:rsidRPr="004D7BD3">
        <w:rPr>
          <w:rFonts w:ascii="Times New Roman" w:hAnsi="Times New Roman" w:cs="Times New Roman"/>
          <w:b/>
          <w:bCs/>
          <w:color w:val="4472C4" w:themeColor="accent1"/>
          <w:lang w:val="en-US"/>
        </w:rPr>
        <w:t xml:space="preserve">Abstract </w:t>
      </w:r>
    </w:p>
    <w:p w14:paraId="0186706A" w14:textId="77777777" w:rsidR="00F643E1" w:rsidRPr="00F643E1" w:rsidRDefault="00F643E1" w:rsidP="00F643E1">
      <w:pPr>
        <w:spacing w:after="0" w:line="360" w:lineRule="auto"/>
        <w:jc w:val="both"/>
        <w:rPr>
          <w:rFonts w:ascii="Times New Roman" w:hAnsi="Times New Roman" w:cs="Times New Roman"/>
          <w:lang w:val="en-IE"/>
        </w:rPr>
      </w:pPr>
      <w:r w:rsidRPr="00F643E1">
        <w:rPr>
          <w:rFonts w:ascii="Times New Roman" w:hAnsi="Times New Roman" w:cs="Times New Roman"/>
          <w:b/>
          <w:bCs/>
          <w:lang w:val="en-IE"/>
        </w:rPr>
        <w:t>Background:</w:t>
      </w:r>
      <w:r w:rsidRPr="00F643E1">
        <w:rPr>
          <w:rFonts w:ascii="Times New Roman" w:hAnsi="Times New Roman" w:cs="Times New Roman"/>
          <w:lang w:val="en-IE"/>
        </w:rPr>
        <w:t xml:space="preserve"> Out of the 11 million detained in prisons globally, the female prison population of 740,000 has increased by 50% since 2000. 410,000 children are in detention. 19,000 live in prison with their mother. </w:t>
      </w:r>
    </w:p>
    <w:p w14:paraId="1D934B61" w14:textId="77777777" w:rsidR="00F643E1" w:rsidRPr="00F643E1" w:rsidRDefault="00F643E1" w:rsidP="00F643E1">
      <w:pPr>
        <w:spacing w:after="0" w:line="360" w:lineRule="auto"/>
        <w:jc w:val="both"/>
        <w:rPr>
          <w:rFonts w:ascii="Times New Roman" w:hAnsi="Times New Roman" w:cs="Times New Roman"/>
          <w:bCs/>
          <w:lang w:val="en-IE"/>
        </w:rPr>
      </w:pPr>
      <w:r w:rsidRPr="00F643E1">
        <w:rPr>
          <w:rFonts w:ascii="Times New Roman" w:hAnsi="Times New Roman" w:cs="Times New Roman"/>
          <w:b/>
          <w:bCs/>
          <w:lang w:val="en-IE"/>
        </w:rPr>
        <w:t>Objective:</w:t>
      </w:r>
      <w:r w:rsidRPr="00F643E1">
        <w:rPr>
          <w:rFonts w:ascii="Times New Roman" w:hAnsi="Times New Roman" w:cs="Times New Roman"/>
          <w:bCs/>
          <w:lang w:val="en-IE"/>
        </w:rPr>
        <w:t xml:space="preserve"> </w:t>
      </w:r>
      <w:bookmarkStart w:id="0" w:name="_Hlk101252446"/>
      <w:r w:rsidRPr="00F643E1">
        <w:rPr>
          <w:rFonts w:ascii="Times New Roman" w:hAnsi="Times New Roman" w:cs="Times New Roman"/>
          <w:bCs/>
          <w:lang w:val="en-IE"/>
        </w:rPr>
        <w:t>To conduct a socio legal assessment of global progress in adopting the Convention on the Rights of the Child since 2010, and alignment with United Nations (UN) normative standards of care in prisons</w:t>
      </w:r>
      <w:bookmarkEnd w:id="0"/>
      <w:r w:rsidRPr="00F643E1">
        <w:rPr>
          <w:rFonts w:ascii="Times New Roman" w:hAnsi="Times New Roman" w:cs="Times New Roman"/>
          <w:bCs/>
          <w:lang w:val="en-IE"/>
        </w:rPr>
        <w:t xml:space="preserve">. </w:t>
      </w:r>
    </w:p>
    <w:p w14:paraId="36BF9CE9" w14:textId="77777777" w:rsidR="00F643E1" w:rsidRPr="00F643E1" w:rsidRDefault="00F643E1" w:rsidP="00F643E1">
      <w:pPr>
        <w:spacing w:after="0" w:line="360" w:lineRule="auto"/>
        <w:jc w:val="both"/>
        <w:rPr>
          <w:rFonts w:ascii="Times New Roman" w:hAnsi="Times New Roman" w:cs="Times New Roman"/>
          <w:color w:val="000000"/>
          <w:lang w:val="en-IE"/>
        </w:rPr>
      </w:pPr>
      <w:r w:rsidRPr="00F643E1">
        <w:rPr>
          <w:rFonts w:ascii="Times New Roman" w:hAnsi="Times New Roman" w:cs="Times New Roman"/>
          <w:b/>
          <w:bCs/>
          <w:color w:val="000000"/>
          <w:lang w:val="en-IE"/>
        </w:rPr>
        <w:t xml:space="preserve">Participants and Setting: </w:t>
      </w:r>
      <w:r w:rsidRPr="00F643E1">
        <w:rPr>
          <w:rFonts w:ascii="Times New Roman" w:hAnsi="Times New Roman" w:cs="Times New Roman"/>
          <w:color w:val="000000"/>
          <w:lang w:val="en-IE"/>
        </w:rPr>
        <w:t xml:space="preserve">Children detained with their mothers at the global level. </w:t>
      </w:r>
    </w:p>
    <w:p w14:paraId="6FF35F5C" w14:textId="77777777" w:rsidR="00F643E1" w:rsidRPr="00F643E1" w:rsidRDefault="00F643E1" w:rsidP="00F643E1">
      <w:pPr>
        <w:spacing w:after="0" w:line="360" w:lineRule="auto"/>
        <w:jc w:val="both"/>
        <w:rPr>
          <w:rFonts w:ascii="Times New Roman" w:hAnsi="Times New Roman" w:cs="Times New Roman"/>
          <w:bCs/>
          <w:lang w:val="en-IE"/>
        </w:rPr>
      </w:pPr>
      <w:r w:rsidRPr="00F643E1">
        <w:rPr>
          <w:rFonts w:ascii="Times New Roman" w:hAnsi="Times New Roman" w:cs="Times New Roman"/>
          <w:b/>
          <w:bCs/>
          <w:color w:val="000000"/>
          <w:lang w:val="en-IE"/>
        </w:rPr>
        <w:t>Methods</w:t>
      </w:r>
      <w:r w:rsidRPr="004D7BD3">
        <w:rPr>
          <w:rFonts w:ascii="Times New Roman" w:hAnsi="Times New Roman" w:cs="Times New Roman"/>
          <w:lang w:val="en-GB"/>
        </w:rPr>
        <w:t xml:space="preserve"> A comprehensive search of all published Concluding Observation</w:t>
      </w:r>
      <w:r>
        <w:rPr>
          <w:rFonts w:ascii="Times New Roman" w:hAnsi="Times New Roman" w:cs="Times New Roman"/>
          <w:lang w:val="en-GB"/>
        </w:rPr>
        <w:t xml:space="preserve"> reports</w:t>
      </w:r>
      <w:r w:rsidRPr="004D7BD3">
        <w:rPr>
          <w:rFonts w:ascii="Times New Roman" w:hAnsi="Times New Roman" w:cs="Times New Roman"/>
          <w:lang w:val="en-GB"/>
        </w:rPr>
        <w:t xml:space="preserve"> of the UN Committees on the Rights of the Child (CRC), Elimination of Discrimination Against Women (CEDAW), Against Torture (CAT) and Human Rights (CCPR) since 2010 (n=905). 316 CRC, 246 CEDAW, 173 CAT and 170 CCPR reports were scrutinised to </w:t>
      </w:r>
      <w:r>
        <w:rPr>
          <w:rFonts w:ascii="Times New Roman" w:hAnsi="Times New Roman" w:cs="Times New Roman"/>
          <w:lang w:val="en-GB"/>
        </w:rPr>
        <w:t>examine</w:t>
      </w:r>
      <w:r w:rsidRPr="004D7BD3">
        <w:rPr>
          <w:rFonts w:ascii="Times New Roman" w:hAnsi="Times New Roman" w:cs="Times New Roman"/>
          <w:lang w:val="en-GB"/>
        </w:rPr>
        <w:t xml:space="preserve"> the situation of children </w:t>
      </w:r>
      <w:r>
        <w:rPr>
          <w:rFonts w:ascii="Times New Roman" w:hAnsi="Times New Roman" w:cs="Times New Roman"/>
          <w:lang w:val="en-GB"/>
        </w:rPr>
        <w:t xml:space="preserve">living with incarcerated mothers </w:t>
      </w:r>
      <w:r w:rsidRPr="004D7BD3">
        <w:rPr>
          <w:rFonts w:ascii="Times New Roman" w:hAnsi="Times New Roman" w:cs="Times New Roman"/>
          <w:lang w:val="en-GB"/>
        </w:rPr>
        <w:t xml:space="preserve">against </w:t>
      </w:r>
      <w:r>
        <w:rPr>
          <w:rFonts w:ascii="Times New Roman" w:hAnsi="Times New Roman" w:cs="Times New Roman"/>
          <w:lang w:val="en-GB"/>
        </w:rPr>
        <w:t xml:space="preserve">UN </w:t>
      </w:r>
      <w:r w:rsidRPr="00F643E1">
        <w:rPr>
          <w:rFonts w:ascii="Times New Roman" w:hAnsi="Times New Roman" w:cs="Times New Roman"/>
          <w:bCs/>
          <w:lang w:val="en-IE"/>
        </w:rPr>
        <w:t>normative standards of care</w:t>
      </w:r>
      <w:r w:rsidRPr="00F643E1">
        <w:rPr>
          <w:rFonts w:ascii="Times New Roman" w:hAnsi="Times New Roman" w:cs="Times New Roman"/>
          <w:color w:val="000000"/>
          <w:lang w:val="en-IE"/>
        </w:rPr>
        <w:t xml:space="preserve">. </w:t>
      </w:r>
    </w:p>
    <w:p w14:paraId="669E444E" w14:textId="77777777" w:rsidR="00F643E1" w:rsidRPr="00F643E1" w:rsidRDefault="00F643E1" w:rsidP="00F643E1">
      <w:pPr>
        <w:spacing w:after="0" w:line="360" w:lineRule="auto"/>
        <w:jc w:val="both"/>
        <w:rPr>
          <w:rFonts w:ascii="Times New Roman" w:hAnsi="Times New Roman" w:cs="Times New Roman"/>
          <w:lang w:val="en-IE"/>
        </w:rPr>
      </w:pPr>
      <w:r w:rsidRPr="00F643E1">
        <w:rPr>
          <w:rFonts w:ascii="Times New Roman" w:hAnsi="Times New Roman" w:cs="Times New Roman"/>
          <w:b/>
          <w:bCs/>
          <w:color w:val="000000"/>
          <w:lang w:val="en-IE"/>
        </w:rPr>
        <w:t>Results</w:t>
      </w:r>
      <w:r w:rsidRPr="00F643E1">
        <w:rPr>
          <w:rFonts w:ascii="Times New Roman" w:hAnsi="Times New Roman" w:cs="Times New Roman"/>
          <w:color w:val="000000"/>
          <w:lang w:val="en-IE"/>
        </w:rPr>
        <w:t xml:space="preserve"> </w:t>
      </w:r>
      <w:r w:rsidRPr="004D7BD3">
        <w:rPr>
          <w:rFonts w:ascii="Times New Roman" w:hAnsi="Times New Roman" w:cs="Times New Roman"/>
          <w:lang w:val="en-GB"/>
        </w:rPr>
        <w:t>51 reports (24 CRC, 13 CEDAW, 12 CAT, 2 CCPR) representing 43 countries</w:t>
      </w:r>
      <w:r>
        <w:rPr>
          <w:rFonts w:ascii="Times New Roman" w:hAnsi="Times New Roman" w:cs="Times New Roman"/>
          <w:lang w:val="en-GB"/>
        </w:rPr>
        <w:t xml:space="preserve"> (majority in Africa)</w:t>
      </w:r>
      <w:r w:rsidRPr="004D7BD3">
        <w:rPr>
          <w:rFonts w:ascii="Times New Roman" w:hAnsi="Times New Roman" w:cs="Times New Roman"/>
          <w:lang w:val="en-GB"/>
        </w:rPr>
        <w:t xml:space="preserve"> contained direct violations</w:t>
      </w:r>
      <w:r>
        <w:rPr>
          <w:rFonts w:ascii="Times New Roman" w:hAnsi="Times New Roman" w:cs="Times New Roman"/>
          <w:lang w:val="en-GB"/>
        </w:rPr>
        <w:t xml:space="preserve"> of the best interests of the child. These include the treatment of children as prisoners, difficulties in securing identity documents, poor detention conditions, exposure to violence, lack of access to child-appropriate healthcare, and lack of transparent data.</w:t>
      </w:r>
      <w:r w:rsidRPr="008D7804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Countries differed in </w:t>
      </w:r>
      <w:r w:rsidRPr="00D75557">
        <w:rPr>
          <w:rFonts w:ascii="Times New Roman" w:hAnsi="Times New Roman" w:cs="Times New Roman"/>
          <w:lang w:val="en-GB"/>
        </w:rPr>
        <w:t xml:space="preserve">durations of time permitting children to stay </w:t>
      </w:r>
      <w:r>
        <w:rPr>
          <w:rFonts w:ascii="Times New Roman" w:hAnsi="Times New Roman" w:cs="Times New Roman"/>
          <w:lang w:val="en-GB"/>
        </w:rPr>
        <w:t xml:space="preserve">in prison </w:t>
      </w:r>
      <w:r w:rsidRPr="00D75557">
        <w:rPr>
          <w:rFonts w:ascii="Times New Roman" w:hAnsi="Times New Roman" w:cs="Times New Roman"/>
          <w:lang w:val="en-GB"/>
        </w:rPr>
        <w:t>(</w:t>
      </w:r>
      <w:r w:rsidRPr="00F643E1">
        <w:rPr>
          <w:rFonts w:ascii="Times New Roman" w:hAnsi="Times New Roman" w:cs="Times New Roman"/>
          <w:lang w:val="en-IE"/>
        </w:rPr>
        <w:t>6 months to 8 years, with Eritrea observing no limit).</w:t>
      </w:r>
    </w:p>
    <w:p w14:paraId="60AF5626" w14:textId="77777777" w:rsidR="00F643E1" w:rsidRPr="00F643E1" w:rsidRDefault="00F643E1" w:rsidP="00F643E1">
      <w:pPr>
        <w:spacing w:after="0" w:line="360" w:lineRule="auto"/>
        <w:jc w:val="both"/>
        <w:rPr>
          <w:rFonts w:ascii="Times New Roman" w:hAnsi="Times New Roman" w:cs="Times New Roman"/>
          <w:lang w:val="en-IE"/>
        </w:rPr>
      </w:pPr>
      <w:r w:rsidRPr="00F643E1">
        <w:rPr>
          <w:rFonts w:ascii="Times New Roman" w:hAnsi="Times New Roman" w:cs="Times New Roman"/>
          <w:b/>
          <w:bCs/>
          <w:color w:val="000000"/>
          <w:lang w:val="en-IE"/>
        </w:rPr>
        <w:t>Conclusions</w:t>
      </w:r>
      <w:r w:rsidRPr="00F643E1">
        <w:rPr>
          <w:rFonts w:ascii="Times New Roman" w:hAnsi="Times New Roman" w:cs="Times New Roman"/>
          <w:color w:val="000000"/>
          <w:lang w:val="en-IE"/>
        </w:rPr>
        <w:t xml:space="preserve"> </w:t>
      </w:r>
      <w:r w:rsidRPr="00F643E1">
        <w:rPr>
          <w:rFonts w:ascii="Times New Roman" w:hAnsi="Times New Roman" w:cs="Times New Roman"/>
          <w:lang w:val="en-IE"/>
        </w:rPr>
        <w:t xml:space="preserve">Achieving a balance between protection of the child and punishment of the mother is inconsistent globally, and exacerbates the multiple vulnerabilities of the child. </w:t>
      </w:r>
    </w:p>
    <w:p w14:paraId="4188ECA3" w14:textId="77777777" w:rsidR="00F643E1" w:rsidRPr="00F643E1" w:rsidRDefault="00F643E1" w:rsidP="00F643E1">
      <w:pPr>
        <w:spacing w:after="0" w:line="360" w:lineRule="auto"/>
        <w:jc w:val="both"/>
        <w:rPr>
          <w:rFonts w:ascii="Times New Roman" w:hAnsi="Times New Roman" w:cs="Times New Roman"/>
          <w:lang w:val="en-IE"/>
        </w:rPr>
      </w:pPr>
    </w:p>
    <w:p w14:paraId="7B483A5F" w14:textId="77777777" w:rsidR="0051218A" w:rsidRDefault="0051218A" w:rsidP="0051218A">
      <w:pPr>
        <w:rPr>
          <w:lang w:val="en-IE"/>
        </w:rPr>
        <w:sectPr w:rsidR="0051218A" w:rsidSect="0051218A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65CAECB" w14:textId="77777777" w:rsidR="00471CEE" w:rsidRDefault="00471CEE" w:rsidP="00471CEE">
      <w:pPr>
        <w:rPr>
          <w:rFonts w:ascii="Times New Roman" w:hAnsi="Times New Roman" w:cs="Times New Roman"/>
          <w:b/>
          <w:color w:val="4472C4" w:themeColor="accent1"/>
          <w:lang w:val="en-GB"/>
        </w:rPr>
      </w:pPr>
      <w:r w:rsidRPr="00471CEE">
        <w:rPr>
          <w:rFonts w:ascii="Times New Roman" w:hAnsi="Times New Roman" w:cs="Times New Roman"/>
          <w:b/>
          <w:bCs/>
          <w:color w:val="4472C4" w:themeColor="accent1"/>
          <w:lang w:val="en-IE"/>
        </w:rPr>
        <w:lastRenderedPageBreak/>
        <w:t xml:space="preserve">Reference list </w:t>
      </w:r>
      <w:r w:rsidRPr="00DF7E63">
        <w:rPr>
          <w:rFonts w:ascii="Times New Roman" w:hAnsi="Times New Roman" w:cs="Times New Roman"/>
          <w:b/>
          <w:color w:val="4472C4" w:themeColor="accent1"/>
          <w:lang w:val="en-GB"/>
        </w:rPr>
        <w:t xml:space="preserve">Table </w:t>
      </w:r>
      <w:r>
        <w:rPr>
          <w:rFonts w:ascii="Times New Roman" w:hAnsi="Times New Roman" w:cs="Times New Roman"/>
          <w:b/>
          <w:color w:val="4472C4" w:themeColor="accent1"/>
          <w:lang w:val="en-GB"/>
        </w:rPr>
        <w:t>2</w:t>
      </w:r>
      <w:r w:rsidRPr="00DF7E63">
        <w:rPr>
          <w:rFonts w:ascii="Times New Roman" w:hAnsi="Times New Roman" w:cs="Times New Roman"/>
          <w:b/>
          <w:color w:val="4472C4" w:themeColor="accent1"/>
          <w:lang w:val="en-GB"/>
        </w:rPr>
        <w:t xml:space="preserve"> UN CAT, UN CEDA</w:t>
      </w:r>
      <w:r>
        <w:rPr>
          <w:rFonts w:ascii="Times New Roman" w:hAnsi="Times New Roman" w:cs="Times New Roman"/>
          <w:b/>
          <w:color w:val="4472C4" w:themeColor="accent1"/>
          <w:lang w:val="en-GB"/>
        </w:rPr>
        <w:t>W</w:t>
      </w:r>
      <w:r w:rsidRPr="00DF7E63">
        <w:rPr>
          <w:rFonts w:ascii="Times New Roman" w:hAnsi="Times New Roman" w:cs="Times New Roman"/>
          <w:b/>
          <w:color w:val="4472C4" w:themeColor="accent1"/>
          <w:lang w:val="en-GB"/>
        </w:rPr>
        <w:t xml:space="preserve">, CRC and </w:t>
      </w:r>
      <w:r>
        <w:rPr>
          <w:rFonts w:ascii="Times New Roman" w:hAnsi="Times New Roman" w:cs="Times New Roman"/>
          <w:b/>
          <w:color w:val="4472C4" w:themeColor="accent1"/>
          <w:lang w:val="en-GB"/>
        </w:rPr>
        <w:t>CCPR</w:t>
      </w:r>
      <w:r w:rsidRPr="00DF7E63">
        <w:rPr>
          <w:rFonts w:ascii="Times New Roman" w:hAnsi="Times New Roman" w:cs="Times New Roman"/>
          <w:b/>
          <w:color w:val="4472C4" w:themeColor="accent1"/>
          <w:lang w:val="en-GB"/>
        </w:rPr>
        <w:t xml:space="preserve"> Concluding Observations since 2010</w:t>
      </w:r>
      <w:r>
        <w:rPr>
          <w:rFonts w:ascii="Times New Roman" w:hAnsi="Times New Roman" w:cs="Times New Roman"/>
          <w:b/>
          <w:color w:val="4472C4" w:themeColor="accent1"/>
          <w:lang w:val="en-GB"/>
        </w:rPr>
        <w:t xml:space="preserve"> </w:t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2122"/>
        <w:gridCol w:w="992"/>
        <w:gridCol w:w="2693"/>
        <w:gridCol w:w="8505"/>
      </w:tblGrid>
      <w:tr w:rsidR="0051218A" w:rsidRPr="0051218A" w14:paraId="18A726AD" w14:textId="77777777" w:rsidTr="00471CEE">
        <w:tc>
          <w:tcPr>
            <w:tcW w:w="2122" w:type="dxa"/>
            <w:shd w:val="clear" w:color="auto" w:fill="8EAADB" w:themeFill="accent1" w:themeFillTint="99"/>
          </w:tcPr>
          <w:p w14:paraId="315EFA98" w14:textId="77777777" w:rsidR="0051218A" w:rsidRPr="0051218A" w:rsidRDefault="0051218A" w:rsidP="00B00F28">
            <w:pPr>
              <w:rPr>
                <w:rFonts w:ascii="Times New Roman" w:hAnsi="Times New Roman" w:cs="Times New Roman"/>
                <w:b/>
              </w:rPr>
            </w:pPr>
            <w:r w:rsidRPr="0051218A">
              <w:rPr>
                <w:rFonts w:ascii="Times New Roman" w:hAnsi="Times New Roman" w:cs="Times New Roman"/>
                <w:b/>
              </w:rPr>
              <w:t>Country</w:t>
            </w:r>
          </w:p>
        </w:tc>
        <w:tc>
          <w:tcPr>
            <w:tcW w:w="992" w:type="dxa"/>
            <w:shd w:val="clear" w:color="auto" w:fill="8EAADB" w:themeFill="accent1" w:themeFillTint="99"/>
          </w:tcPr>
          <w:p w14:paraId="23C05CCE" w14:textId="77777777" w:rsidR="0051218A" w:rsidRPr="0051218A" w:rsidRDefault="0051218A" w:rsidP="00B00F28">
            <w:pPr>
              <w:rPr>
                <w:rFonts w:ascii="Times New Roman" w:hAnsi="Times New Roman" w:cs="Times New Roman"/>
                <w:b/>
              </w:rPr>
            </w:pPr>
            <w:r w:rsidRPr="0051218A">
              <w:rPr>
                <w:rFonts w:ascii="Times New Roman" w:hAnsi="Times New Roman" w:cs="Times New Roman"/>
                <w:b/>
              </w:rPr>
              <w:t>Year</w:t>
            </w:r>
          </w:p>
        </w:tc>
        <w:tc>
          <w:tcPr>
            <w:tcW w:w="2693" w:type="dxa"/>
            <w:shd w:val="clear" w:color="auto" w:fill="8EAADB" w:themeFill="accent1" w:themeFillTint="99"/>
          </w:tcPr>
          <w:p w14:paraId="25B51E88" w14:textId="77777777" w:rsidR="0051218A" w:rsidRPr="0051218A" w:rsidRDefault="0051218A" w:rsidP="00B00F28">
            <w:pPr>
              <w:rPr>
                <w:rFonts w:ascii="Times New Roman" w:hAnsi="Times New Roman" w:cs="Times New Roman"/>
                <w:b/>
              </w:rPr>
            </w:pPr>
            <w:r w:rsidRPr="0051218A">
              <w:rPr>
                <w:rFonts w:ascii="Times New Roman" w:hAnsi="Times New Roman" w:cs="Times New Roman"/>
                <w:b/>
              </w:rPr>
              <w:t>Symbol</w:t>
            </w:r>
          </w:p>
        </w:tc>
        <w:tc>
          <w:tcPr>
            <w:tcW w:w="8505" w:type="dxa"/>
            <w:shd w:val="clear" w:color="auto" w:fill="8EAADB" w:themeFill="accent1" w:themeFillTint="99"/>
          </w:tcPr>
          <w:p w14:paraId="30611D20" w14:textId="77777777" w:rsidR="0051218A" w:rsidRPr="0051218A" w:rsidRDefault="0051218A" w:rsidP="00B00F28">
            <w:pPr>
              <w:rPr>
                <w:rFonts w:ascii="Times New Roman" w:hAnsi="Times New Roman" w:cs="Times New Roman"/>
                <w:b/>
              </w:rPr>
            </w:pPr>
            <w:r w:rsidRPr="0051218A">
              <w:rPr>
                <w:rFonts w:ascii="Times New Roman" w:hAnsi="Times New Roman" w:cs="Times New Roman"/>
                <w:b/>
              </w:rPr>
              <w:t>Reference</w:t>
            </w:r>
          </w:p>
        </w:tc>
      </w:tr>
      <w:tr w:rsidR="0051218A" w:rsidRPr="0051218A" w14:paraId="2C515A7F" w14:textId="77777777" w:rsidTr="00471CEE">
        <w:tc>
          <w:tcPr>
            <w:tcW w:w="2122" w:type="dxa"/>
          </w:tcPr>
          <w:p w14:paraId="5F836A5A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Bahrain</w:t>
            </w:r>
          </w:p>
          <w:p w14:paraId="4F93DEAE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76D286D5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693" w:type="dxa"/>
          </w:tcPr>
          <w:p w14:paraId="058BA07A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BHR/CO/4-6</w:t>
            </w:r>
          </w:p>
          <w:p w14:paraId="58982EFA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614F11AC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9): Concluding observations on the combined fourth to sixth periodic reports of Bahrain. Committee on the Rights of the Child (Report No. CRC/C/BHR/CO/4-6)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Februar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27, 2019</w:t>
            </w:r>
          </w:p>
          <w:p w14:paraId="3165E00F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0F338D0F" w14:textId="77777777" w:rsidTr="00471CEE">
        <w:tc>
          <w:tcPr>
            <w:tcW w:w="2122" w:type="dxa"/>
          </w:tcPr>
          <w:p w14:paraId="480972B5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Bangladesh</w:t>
            </w:r>
            <w:proofErr w:type="spellEnd"/>
          </w:p>
          <w:p w14:paraId="2D8268EA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7EFFA6B4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2693" w:type="dxa"/>
          </w:tcPr>
          <w:p w14:paraId="30AB5575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BGD/CO/5</w:t>
            </w:r>
          </w:p>
          <w:p w14:paraId="37FA2BF7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137580F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5): Concluding observations on the fifth periodic report of Bangladesh. Committee on the Rights of the Child (Report No. CRC/C/BGD/CO/5)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October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30, 2015</w:t>
            </w:r>
          </w:p>
          <w:p w14:paraId="1DE25715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910C7A" w14:paraId="28DDE5F9" w14:textId="77777777" w:rsidTr="00471CEE">
        <w:tc>
          <w:tcPr>
            <w:tcW w:w="2122" w:type="dxa"/>
          </w:tcPr>
          <w:p w14:paraId="47B7366A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Belarus</w:t>
            </w:r>
          </w:p>
          <w:p w14:paraId="5AAF62AA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992" w:type="dxa"/>
          </w:tcPr>
          <w:p w14:paraId="1568EBA7" w14:textId="77777777" w:rsidR="0051218A" w:rsidRPr="0051218A" w:rsidRDefault="0051218A" w:rsidP="00B00F28">
            <w:pPr>
              <w:rPr>
                <w:rFonts w:ascii="Times New Roman" w:hAnsi="Times New Roman" w:cs="Times New Roman"/>
                <w:lang w:val="en-US"/>
              </w:rPr>
            </w:pPr>
            <w:r w:rsidRPr="0051218A">
              <w:rPr>
                <w:rFonts w:ascii="Times New Roman" w:hAnsi="Times New Roman" w:cs="Times New Roman"/>
                <w:lang w:val="en-US"/>
              </w:rPr>
              <w:t>2018</w:t>
            </w:r>
          </w:p>
        </w:tc>
        <w:tc>
          <w:tcPr>
            <w:tcW w:w="2693" w:type="dxa"/>
          </w:tcPr>
          <w:p w14:paraId="75251B9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AT/C/BLR/CO/5</w:t>
            </w:r>
          </w:p>
          <w:p w14:paraId="2BA14DD9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8505" w:type="dxa"/>
          </w:tcPr>
          <w:p w14:paraId="6634426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>United Nations Convention against Torture and Other Cruel, Inhuman or Degrading Treatment or Punishment (2018): Concluding observations on the fifth periodic report of Belarus. Committee against Torture (Report No. CAT/C/BLR/CO/5). New York, UN, June 07, 2018</w:t>
            </w:r>
          </w:p>
          <w:p w14:paraId="7DE3D7E2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51218A" w:rsidRPr="0051218A" w14:paraId="478C73A3" w14:textId="77777777" w:rsidTr="00471CEE">
        <w:tc>
          <w:tcPr>
            <w:tcW w:w="2122" w:type="dxa"/>
          </w:tcPr>
          <w:p w14:paraId="63CC5872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Benin</w:t>
            </w:r>
          </w:p>
          <w:p w14:paraId="316A0932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4BEF9FB3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3</w:t>
            </w:r>
          </w:p>
        </w:tc>
        <w:tc>
          <w:tcPr>
            <w:tcW w:w="2693" w:type="dxa"/>
          </w:tcPr>
          <w:p w14:paraId="42CE7C61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EDAW/C/BEN/CO/4</w:t>
            </w:r>
          </w:p>
          <w:p w14:paraId="068673BA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6F125BE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Elimination of All Forms of Discrimination against Women (2013): Concluding observations on the fourth periodic report of Benin. Committee on the Elimination of Discrimination against Women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CEDAW/C/BEN/CO/4). 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October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28, 2013</w:t>
            </w:r>
          </w:p>
          <w:p w14:paraId="2E5D2CCD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910C7A" w14:paraId="7E9FC0E2" w14:textId="77777777" w:rsidTr="00471CEE">
        <w:tc>
          <w:tcPr>
            <w:tcW w:w="2122" w:type="dxa"/>
          </w:tcPr>
          <w:p w14:paraId="723D12C6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Bolivia</w:t>
            </w:r>
            <w:proofErr w:type="spellEnd"/>
          </w:p>
          <w:p w14:paraId="2C06189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992" w:type="dxa"/>
          </w:tcPr>
          <w:p w14:paraId="00EAFB0F" w14:textId="77777777" w:rsidR="0051218A" w:rsidRPr="0051218A" w:rsidRDefault="0051218A" w:rsidP="00B00F28">
            <w:pPr>
              <w:rPr>
                <w:rFonts w:ascii="Times New Roman" w:hAnsi="Times New Roman" w:cs="Times New Roman"/>
                <w:lang w:val="en-US"/>
              </w:rPr>
            </w:pPr>
            <w:r w:rsidRPr="0051218A">
              <w:rPr>
                <w:rFonts w:ascii="Times New Roman" w:hAnsi="Times New Roman" w:cs="Times New Roman"/>
                <w:lang w:val="en-US"/>
              </w:rPr>
              <w:t>2013</w:t>
            </w:r>
          </w:p>
        </w:tc>
        <w:tc>
          <w:tcPr>
            <w:tcW w:w="2693" w:type="dxa"/>
          </w:tcPr>
          <w:p w14:paraId="51AE0E85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CPR/C/BOL/CO/3</w:t>
            </w:r>
          </w:p>
          <w:p w14:paraId="1D6FD445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8505" w:type="dxa"/>
          </w:tcPr>
          <w:p w14:paraId="662F12BC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International Covenant on Civil and Political Rights (2013): Concluding observations on the third periodic report of the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>Plurinational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 State of Bolivia. Human Rights Committee (Report No. CCPR/C/BOL/CO/3). New York, UN, December 06, 2013</w:t>
            </w:r>
          </w:p>
          <w:p w14:paraId="36EEB4E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51218A" w:rsidRPr="0051218A" w14:paraId="0381AB32" w14:textId="77777777" w:rsidTr="00471CEE">
        <w:tc>
          <w:tcPr>
            <w:tcW w:w="2122" w:type="dxa"/>
          </w:tcPr>
          <w:p w14:paraId="51B7A7A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Brazil</w:t>
            </w:r>
          </w:p>
          <w:p w14:paraId="0DA837D8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09732274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2693" w:type="dxa"/>
          </w:tcPr>
          <w:p w14:paraId="20FD6C79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BRA/CO/2-4</w:t>
            </w:r>
          </w:p>
          <w:p w14:paraId="3537178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1D8D7686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5): Concluding observations on the combined second to fourth periodic reports of Brazil. Committee on the Rights of the Child (Report No. CRC/C/BRA/CO/2-4)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October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30, 2015</w:t>
            </w:r>
          </w:p>
          <w:p w14:paraId="5708B12B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910C7A" w14:paraId="73B8383B" w14:textId="77777777" w:rsidTr="00471CEE">
        <w:tc>
          <w:tcPr>
            <w:tcW w:w="2122" w:type="dxa"/>
          </w:tcPr>
          <w:p w14:paraId="20915836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Burkina Faso</w:t>
            </w:r>
          </w:p>
          <w:p w14:paraId="02F1C831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992" w:type="dxa"/>
          </w:tcPr>
          <w:p w14:paraId="1099B89A" w14:textId="77777777" w:rsidR="0051218A" w:rsidRPr="0051218A" w:rsidRDefault="0051218A" w:rsidP="00B00F28">
            <w:pPr>
              <w:rPr>
                <w:rFonts w:ascii="Times New Roman" w:hAnsi="Times New Roman" w:cs="Times New Roman"/>
                <w:lang w:val="en-US"/>
              </w:rPr>
            </w:pPr>
            <w:r w:rsidRPr="0051218A">
              <w:rPr>
                <w:rFonts w:ascii="Times New Roman" w:hAnsi="Times New Roman" w:cs="Times New Roman"/>
                <w:lang w:val="en-US"/>
              </w:rPr>
              <w:t>2019</w:t>
            </w:r>
          </w:p>
        </w:tc>
        <w:tc>
          <w:tcPr>
            <w:tcW w:w="2693" w:type="dxa"/>
          </w:tcPr>
          <w:p w14:paraId="744B9348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AT/C/BFA/CO/2</w:t>
            </w:r>
          </w:p>
          <w:p w14:paraId="125E2FDD" w14:textId="77777777" w:rsidR="0051218A" w:rsidRPr="0051218A" w:rsidRDefault="0051218A" w:rsidP="00B00F28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8505" w:type="dxa"/>
          </w:tcPr>
          <w:p w14:paraId="425EEAC1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>United Nations Convention against Torture and Other Cruel, Inhuman or Degrading Treatment or Punishment (2019): Concluding observations on the second periodic report of Burkina Faso. Committee against Torture (Report No. CAT/C/BFA/CO/2). New York, UN, December 18, 2019</w:t>
            </w:r>
          </w:p>
          <w:p w14:paraId="4E60D42A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51218A" w:rsidRPr="0051218A" w14:paraId="5834B51B" w14:textId="77777777" w:rsidTr="00471CEE">
        <w:tc>
          <w:tcPr>
            <w:tcW w:w="2122" w:type="dxa"/>
          </w:tcPr>
          <w:p w14:paraId="7D521BA0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lastRenderedPageBreak/>
              <w:t>Burundi</w:t>
            </w:r>
          </w:p>
          <w:p w14:paraId="51FAD46A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1EB3DA20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693" w:type="dxa"/>
          </w:tcPr>
          <w:p w14:paraId="74C3BB83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EDAW/C/BDI/CO/5-6</w:t>
            </w:r>
          </w:p>
          <w:p w14:paraId="13FD9225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01DC4B2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Elimination of All Forms of Discrimination against Women (2016): Concluding observations on the combined fifth and sixth periodic reports of Burundi. Committee on the Elimination of Discrimination against Women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>CEDAW/C/BDI/CO/5-6). New York, UN, November 25, 2016</w:t>
            </w:r>
          </w:p>
          <w:p w14:paraId="7B3C6D29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1D8D11E1" w14:textId="77777777" w:rsidTr="00471CEE">
        <w:tc>
          <w:tcPr>
            <w:tcW w:w="2122" w:type="dxa"/>
          </w:tcPr>
          <w:p w14:paraId="7914BD46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Cambodia</w:t>
            </w:r>
            <w:proofErr w:type="spellEnd"/>
          </w:p>
          <w:p w14:paraId="2BAE18EC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50FEDE30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1</w:t>
            </w:r>
          </w:p>
        </w:tc>
        <w:tc>
          <w:tcPr>
            <w:tcW w:w="2693" w:type="dxa"/>
          </w:tcPr>
          <w:p w14:paraId="5C9ECA1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KHM/CO/2-3</w:t>
            </w:r>
          </w:p>
          <w:p w14:paraId="52BB37A8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7353126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59th sess.: 2011): Consideration of reports submitted by States parties under article 44 of the Convention. Concluding observations: Cambodia. Committee on the Rights of the Child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>CRC/C/KHM/CO/2-3). New York, UN, August 03, 2011</w:t>
            </w:r>
          </w:p>
          <w:p w14:paraId="54F6DD1A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6CDAC8A8" w14:textId="77777777" w:rsidTr="00471CEE">
        <w:tc>
          <w:tcPr>
            <w:tcW w:w="2122" w:type="dxa"/>
          </w:tcPr>
          <w:p w14:paraId="47F399A3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Cambodia</w:t>
            </w:r>
            <w:proofErr w:type="spellEnd"/>
          </w:p>
          <w:p w14:paraId="6759E53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7EBA86FA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693" w:type="dxa"/>
          </w:tcPr>
          <w:p w14:paraId="54D92087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EDAW/C/KHM/CO/6</w:t>
            </w:r>
          </w:p>
          <w:p w14:paraId="28C1B0B0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29A41B0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Elimination of All Forms of Discrimination against Women (2019): Concluding observations on the sixth periodic report of Cambodia. Committee on the Elimination of Discrimination against Women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>CEDAW/C/KHM/CO/6). New York, UN, November 12, 2019</w:t>
            </w:r>
          </w:p>
          <w:p w14:paraId="17AD4272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245C7446" w14:textId="77777777" w:rsidTr="00471CEE">
        <w:tc>
          <w:tcPr>
            <w:tcW w:w="2122" w:type="dxa"/>
          </w:tcPr>
          <w:p w14:paraId="2050CC8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Dominican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Rupublic</w:t>
            </w:r>
            <w:proofErr w:type="spellEnd"/>
          </w:p>
          <w:p w14:paraId="56C3BF8B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2E98298A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2693" w:type="dxa"/>
          </w:tcPr>
          <w:p w14:paraId="1E7E5825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DOM/CO/3-5</w:t>
            </w:r>
          </w:p>
          <w:p w14:paraId="70084214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07DBF3C7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5): Concluding observations on the combined third to fifth periodic reports of the Dominican Republic. Committee on the Rights of the Child (Report No. CRC/C/DOM/CO/3-5). </w:t>
            </w:r>
            <w:r w:rsidRPr="0051218A">
              <w:rPr>
                <w:rFonts w:ascii="Times New Roman" w:hAnsi="Times New Roman" w:cs="Times New Roman"/>
                <w:color w:val="000000"/>
              </w:rPr>
              <w:t>New York, UN, March 06, 2015</w:t>
            </w:r>
          </w:p>
          <w:p w14:paraId="1C23CC2C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4B86E510" w14:textId="77777777" w:rsidTr="00471CEE">
        <w:tc>
          <w:tcPr>
            <w:tcW w:w="2122" w:type="dxa"/>
          </w:tcPr>
          <w:p w14:paraId="09E5756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Eritrea</w:t>
            </w:r>
          </w:p>
          <w:p w14:paraId="42D6A1D3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F0B0394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2693" w:type="dxa"/>
          </w:tcPr>
          <w:p w14:paraId="24951C22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ERI/CO/4</w:t>
            </w:r>
          </w:p>
          <w:p w14:paraId="0765164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4C135D2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5): Concluding observations on the fourth periodic report of Eritrea. Committee on the Rights of the Child (Report No. CRC/C/ERI/CO/4)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Jul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02, 2015</w:t>
            </w:r>
          </w:p>
          <w:p w14:paraId="1DEA95F0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57676F2C" w14:textId="77777777" w:rsidTr="00471CEE">
        <w:tc>
          <w:tcPr>
            <w:tcW w:w="2122" w:type="dxa"/>
          </w:tcPr>
          <w:p w14:paraId="110E7E97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Ethiopia</w:t>
            </w:r>
            <w:proofErr w:type="spellEnd"/>
          </w:p>
          <w:p w14:paraId="741B3048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992" w:type="dxa"/>
          </w:tcPr>
          <w:p w14:paraId="52183AA8" w14:textId="77777777" w:rsidR="0051218A" w:rsidRPr="0051218A" w:rsidRDefault="0051218A" w:rsidP="00B00F28">
            <w:pPr>
              <w:rPr>
                <w:rFonts w:ascii="Times New Roman" w:hAnsi="Times New Roman" w:cs="Times New Roman"/>
                <w:lang w:val="en-US"/>
              </w:rPr>
            </w:pPr>
            <w:r w:rsidRPr="0051218A">
              <w:rPr>
                <w:rFonts w:ascii="Times New Roman" w:hAnsi="Times New Roman" w:cs="Times New Roman"/>
                <w:lang w:val="en-US"/>
              </w:rPr>
              <w:t>2011</w:t>
            </w:r>
          </w:p>
        </w:tc>
        <w:tc>
          <w:tcPr>
            <w:tcW w:w="2693" w:type="dxa"/>
          </w:tcPr>
          <w:p w14:paraId="068F2CA8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AT/C/ETH/CO/1</w:t>
            </w:r>
          </w:p>
          <w:p w14:paraId="3DB0D28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505" w:type="dxa"/>
          </w:tcPr>
          <w:p w14:paraId="4389EA19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against Torture and Other Cruel, Inhuman or Degrading Treatment or Punishment (45th sess.: 2011): Consideration of reports submitted by States parties under article 19 of the Convention. Concluding observations of the Committee against Torture. Ethiopia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CAT/C/ETH/CO/1). 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Januar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20, 2011</w:t>
            </w:r>
          </w:p>
          <w:p w14:paraId="1CE6A57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51218A" w:rsidRPr="0051218A" w14:paraId="5BE7B8F1" w14:textId="77777777" w:rsidTr="00471CEE">
        <w:tc>
          <w:tcPr>
            <w:tcW w:w="2122" w:type="dxa"/>
          </w:tcPr>
          <w:p w14:paraId="3620BEC1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Guatemala</w:t>
            </w:r>
          </w:p>
          <w:p w14:paraId="2142CECD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1B045C67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7</w:t>
            </w:r>
          </w:p>
        </w:tc>
        <w:tc>
          <w:tcPr>
            <w:tcW w:w="2693" w:type="dxa"/>
          </w:tcPr>
          <w:p w14:paraId="11598B4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EDAW/C/GTM/CO/8-9</w:t>
            </w:r>
          </w:p>
          <w:p w14:paraId="3341BF12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7C4BF4E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Elimination of All Forms of Discrimination against Women (2017): Concluding observations on the combined eighth and ninth periodic reports of Guatemala. Committee on the Elimination of Discrimination against Women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>CEDAW/C/GTM/CO/8-9). New York, UN, November 22, 2017</w:t>
            </w:r>
          </w:p>
          <w:p w14:paraId="08FFE458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3CBD9748" w14:textId="77777777" w:rsidTr="00471CEE">
        <w:tc>
          <w:tcPr>
            <w:tcW w:w="2122" w:type="dxa"/>
          </w:tcPr>
          <w:p w14:paraId="63AEDF7F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Honduras</w:t>
            </w:r>
          </w:p>
          <w:p w14:paraId="46C10532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75F124E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693" w:type="dxa"/>
          </w:tcPr>
          <w:p w14:paraId="3F20C426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EDAW/C/HND/CO/7-8</w:t>
            </w:r>
          </w:p>
          <w:p w14:paraId="6711BBBF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2E5C7557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Elimination of All Forms of Discrimination against Women (2016): Concluding observations on the combined seventh and eighth periodic </w:t>
            </w: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lastRenderedPageBreak/>
              <w:t xml:space="preserve">reports of Honduras. Committee on the Elimination of Discrimination against Women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>CEDAW/C/HND/CO/7-8). New York, UN, November 25, 2016</w:t>
            </w:r>
          </w:p>
          <w:p w14:paraId="2C0E541D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3C02F0C7" w14:textId="77777777" w:rsidTr="00471CEE">
        <w:tc>
          <w:tcPr>
            <w:tcW w:w="2122" w:type="dxa"/>
          </w:tcPr>
          <w:p w14:paraId="50616837" w14:textId="77777777" w:rsidR="0051218A" w:rsidRPr="0051218A" w:rsidRDefault="0051218A" w:rsidP="00B00F28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lastRenderedPageBreak/>
              <w:t>India</w:t>
            </w:r>
          </w:p>
          <w:p w14:paraId="43E7F5A0" w14:textId="77777777" w:rsidR="0051218A" w:rsidRPr="0051218A" w:rsidRDefault="0051218A" w:rsidP="00B00F2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4C6C754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4</w:t>
            </w:r>
          </w:p>
        </w:tc>
        <w:tc>
          <w:tcPr>
            <w:tcW w:w="2693" w:type="dxa"/>
          </w:tcPr>
          <w:p w14:paraId="48D9B0F0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IND/CO/3-4</w:t>
            </w:r>
          </w:p>
          <w:p w14:paraId="6265D5B4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77C45785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4): Concluding observations on the combined third and fourth periodic reports of India. Committee on the Rights of the Child (Report No. CRC/C/IND/CO/3-4)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Jul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07, 2014</w:t>
            </w:r>
          </w:p>
          <w:p w14:paraId="425E703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218E5FBA" w14:textId="77777777" w:rsidTr="00471CEE">
        <w:tc>
          <w:tcPr>
            <w:tcW w:w="2122" w:type="dxa"/>
          </w:tcPr>
          <w:p w14:paraId="57DBC820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Iran</w:t>
            </w:r>
          </w:p>
          <w:p w14:paraId="2599588E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06E70CC4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693" w:type="dxa"/>
          </w:tcPr>
          <w:p w14:paraId="68E17220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IRN/CO/3-4</w:t>
            </w:r>
          </w:p>
          <w:p w14:paraId="2BE414EF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6803F076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6): Concluding observations on the combined third and fourth periodic reports of the Islamic Republic of Iran. Committee on the Rights of the Child (Report No. CRC/C/IRN/CO/3-4). </w:t>
            </w:r>
            <w:r w:rsidRPr="0051218A">
              <w:rPr>
                <w:rFonts w:ascii="Times New Roman" w:hAnsi="Times New Roman" w:cs="Times New Roman"/>
                <w:color w:val="000000"/>
              </w:rPr>
              <w:t>New York, UN, March 14, 2016</w:t>
            </w:r>
          </w:p>
          <w:p w14:paraId="7A2CBE53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749B91A1" w14:textId="77777777" w:rsidTr="00471CEE">
        <w:tc>
          <w:tcPr>
            <w:tcW w:w="2122" w:type="dxa"/>
          </w:tcPr>
          <w:p w14:paraId="6DFB39DC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Iraq</w:t>
            </w:r>
          </w:p>
          <w:p w14:paraId="59E79E36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25AD7009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2693" w:type="dxa"/>
          </w:tcPr>
          <w:p w14:paraId="09AFCAC3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IRQ/CO/2-4</w:t>
            </w:r>
          </w:p>
          <w:p w14:paraId="380244E0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4A191B6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5): Concluding observations on the combined second to fourth periodic reports of Iraq. Committee on the Rights of the Child (Report No. CRC/C/IRQ/CO/2-4). </w:t>
            </w:r>
            <w:r w:rsidRPr="0051218A">
              <w:rPr>
                <w:rFonts w:ascii="Times New Roman" w:hAnsi="Times New Roman" w:cs="Times New Roman"/>
                <w:color w:val="000000"/>
              </w:rPr>
              <w:t>New York, UN, March 03, 2015</w:t>
            </w:r>
          </w:p>
          <w:p w14:paraId="403CB940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1F14523D" w14:textId="77777777" w:rsidTr="00471CEE">
        <w:tc>
          <w:tcPr>
            <w:tcW w:w="2122" w:type="dxa"/>
          </w:tcPr>
          <w:p w14:paraId="0F2ED556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Italy</w:t>
            </w:r>
            <w:proofErr w:type="spellEnd"/>
          </w:p>
          <w:p w14:paraId="12BB03DC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2B8FCA9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1</w:t>
            </w:r>
          </w:p>
        </w:tc>
        <w:tc>
          <w:tcPr>
            <w:tcW w:w="2693" w:type="dxa"/>
          </w:tcPr>
          <w:p w14:paraId="465AE6A1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ITA/CO/3-4</w:t>
            </w:r>
          </w:p>
          <w:p w14:paraId="284E930B" w14:textId="77777777" w:rsidR="0051218A" w:rsidRPr="0051218A" w:rsidRDefault="0051218A" w:rsidP="00B00F28">
            <w:pPr>
              <w:ind w:firstLine="708"/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696BDDB1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59th sess.: 2011): Consideration of reports submitted by States parties under article 44 of the Convention. Concluding observations: Italy. Committee on the Rights of the Child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CRC/C/ITA/CO/3-4). 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October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31, 2011</w:t>
            </w:r>
          </w:p>
          <w:p w14:paraId="6A24C13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910C7A" w14:paraId="0CE99926" w14:textId="77777777" w:rsidTr="00471CEE">
        <w:tc>
          <w:tcPr>
            <w:tcW w:w="2122" w:type="dxa"/>
          </w:tcPr>
          <w:p w14:paraId="69A3B50A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Ital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48653A6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  <w:p w14:paraId="6E7DEE89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992" w:type="dxa"/>
          </w:tcPr>
          <w:p w14:paraId="7034E04C" w14:textId="77777777" w:rsidR="0051218A" w:rsidRPr="0051218A" w:rsidRDefault="0051218A" w:rsidP="00B00F28">
            <w:pPr>
              <w:rPr>
                <w:rFonts w:ascii="Times New Roman" w:hAnsi="Times New Roman" w:cs="Times New Roman"/>
                <w:lang w:val="en-US"/>
              </w:rPr>
            </w:pPr>
            <w:r w:rsidRPr="0051218A">
              <w:rPr>
                <w:rFonts w:ascii="Times New Roman" w:hAnsi="Times New Roman" w:cs="Times New Roman"/>
                <w:lang w:val="en-US"/>
              </w:rPr>
              <w:t>2017</w:t>
            </w:r>
          </w:p>
        </w:tc>
        <w:tc>
          <w:tcPr>
            <w:tcW w:w="2693" w:type="dxa"/>
          </w:tcPr>
          <w:p w14:paraId="378DBE6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AT/C/ITA/CO/5-6</w:t>
            </w:r>
          </w:p>
          <w:p w14:paraId="53CEDD9F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8505" w:type="dxa"/>
          </w:tcPr>
          <w:p w14:paraId="4218F2E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>United Nations Convention against Torture and Other Cruel, Inhuman or Degrading Treatment or Punishment (2017): Concluding observations on the combined fifth and sixth periodic reports of Italy. Committee against Torture (Report No. CAT/C/ITA/CO/5-6). New York, UN, December 18, 2017</w:t>
            </w:r>
          </w:p>
          <w:p w14:paraId="522C69F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51218A" w:rsidRPr="00910C7A" w14:paraId="4300D1C1" w14:textId="77777777" w:rsidTr="00471CEE">
        <w:tc>
          <w:tcPr>
            <w:tcW w:w="2122" w:type="dxa"/>
          </w:tcPr>
          <w:p w14:paraId="78A502A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Kenya</w:t>
            </w:r>
            <w:proofErr w:type="spellEnd"/>
          </w:p>
          <w:p w14:paraId="6D645F57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992" w:type="dxa"/>
          </w:tcPr>
          <w:p w14:paraId="3EAA8B4F" w14:textId="77777777" w:rsidR="0051218A" w:rsidRPr="0051218A" w:rsidRDefault="0051218A" w:rsidP="00B00F28">
            <w:pPr>
              <w:rPr>
                <w:rFonts w:ascii="Times New Roman" w:hAnsi="Times New Roman" w:cs="Times New Roman"/>
                <w:lang w:val="en-US"/>
              </w:rPr>
            </w:pPr>
            <w:r w:rsidRPr="0051218A">
              <w:rPr>
                <w:rFonts w:ascii="Times New Roman" w:hAnsi="Times New Roman" w:cs="Times New Roman"/>
                <w:lang w:val="en-US"/>
              </w:rPr>
              <w:t>2013</w:t>
            </w:r>
          </w:p>
        </w:tc>
        <w:tc>
          <w:tcPr>
            <w:tcW w:w="2693" w:type="dxa"/>
          </w:tcPr>
          <w:p w14:paraId="2FAF3589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AT/C/KEN/CO/2</w:t>
            </w:r>
          </w:p>
          <w:p w14:paraId="6FA58875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8505" w:type="dxa"/>
          </w:tcPr>
          <w:p w14:paraId="3C70D97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>United Nations Convention against Torture and Other Cruel, Inhuman or Degrading Treatment or Punishment (2013): Concluding observations on the second periodic report of Kenya, adopted by the Committee at its fiftieth session (6 to 31 May 2013). Committee against Torture (Report No. CAT/C/KEN/CO/2). New York, UN, June 19, 2013</w:t>
            </w:r>
          </w:p>
          <w:p w14:paraId="50540997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51218A" w:rsidRPr="0051218A" w14:paraId="5597D8A5" w14:textId="77777777" w:rsidTr="00471CEE">
        <w:tc>
          <w:tcPr>
            <w:tcW w:w="2122" w:type="dxa"/>
          </w:tcPr>
          <w:p w14:paraId="117BA22C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Kenya</w:t>
            </w:r>
            <w:proofErr w:type="spellEnd"/>
          </w:p>
          <w:p w14:paraId="4F092948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2D818AF2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693" w:type="dxa"/>
          </w:tcPr>
          <w:p w14:paraId="5DBC2CF2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KEN/CO/3-5</w:t>
            </w:r>
          </w:p>
          <w:p w14:paraId="17152140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20A945D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6): Concluding observations on the combined third to fifth periodic reports of Kenya. Committee on the Rights of the Child (Report No. CRC/C/KEN/CO/3-5). </w:t>
            </w:r>
            <w:r w:rsidRPr="0051218A">
              <w:rPr>
                <w:rFonts w:ascii="Times New Roman" w:hAnsi="Times New Roman" w:cs="Times New Roman"/>
                <w:color w:val="000000"/>
              </w:rPr>
              <w:t>New York, UN, March 21, 2016</w:t>
            </w:r>
          </w:p>
          <w:p w14:paraId="18E99F7A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910C7A" w14:paraId="299392F9" w14:textId="77777777" w:rsidTr="00471CEE">
        <w:tc>
          <w:tcPr>
            <w:tcW w:w="2122" w:type="dxa"/>
          </w:tcPr>
          <w:p w14:paraId="3D5F1D2A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lastRenderedPageBreak/>
              <w:t>Kyrgyzstan</w:t>
            </w:r>
            <w:proofErr w:type="spellEnd"/>
          </w:p>
          <w:p w14:paraId="04EEAB5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992" w:type="dxa"/>
          </w:tcPr>
          <w:p w14:paraId="532F6B8A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2693" w:type="dxa"/>
          </w:tcPr>
          <w:p w14:paraId="5D3D658C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AT/C/KGZ/CO/3</w:t>
            </w:r>
          </w:p>
          <w:p w14:paraId="176D9297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505" w:type="dxa"/>
          </w:tcPr>
          <w:p w14:paraId="619D5F7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>United Nations Convention against Torture and Other Cruel, Inhuman or Degrading Treatment or Punishment (2021): Concluding observations on the third periodic report of Kyrgyzstan. Committee against Torture (Report No. CAT/C/KGZ/CO/3). New York, UN, December 21, 2021</w:t>
            </w:r>
          </w:p>
          <w:p w14:paraId="6D63D29C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51218A" w:rsidRPr="0051218A" w14:paraId="5ED4B929" w14:textId="77777777" w:rsidTr="00471CEE">
        <w:tc>
          <w:tcPr>
            <w:tcW w:w="2122" w:type="dxa"/>
          </w:tcPr>
          <w:p w14:paraId="1D7A2E4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Lesotho</w:t>
            </w:r>
          </w:p>
          <w:p w14:paraId="734F23A0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E16A14B" w14:textId="77777777" w:rsidR="0051218A" w:rsidRPr="0051218A" w:rsidRDefault="0051218A" w:rsidP="00B00F28">
            <w:pPr>
              <w:tabs>
                <w:tab w:val="left" w:pos="2590"/>
              </w:tabs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2693" w:type="dxa"/>
          </w:tcPr>
          <w:p w14:paraId="053690F1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LSO/CO/2</w:t>
            </w:r>
          </w:p>
          <w:p w14:paraId="19632719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0BDFB0B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8): Concluding observations on the second periodic report of Lesotho. Committee on the Rights of the Child (Report No. CRC/C/LSO/CO/2). </w:t>
            </w:r>
            <w:r w:rsidRPr="0051218A">
              <w:rPr>
                <w:rFonts w:ascii="Times New Roman" w:hAnsi="Times New Roman" w:cs="Times New Roman"/>
                <w:color w:val="000000"/>
              </w:rPr>
              <w:t>New York, UN, June 28, 2018</w:t>
            </w:r>
          </w:p>
          <w:p w14:paraId="1F8C2784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772AA90F" w14:textId="77777777" w:rsidTr="00471CEE">
        <w:tc>
          <w:tcPr>
            <w:tcW w:w="2122" w:type="dxa"/>
          </w:tcPr>
          <w:p w14:paraId="21D03B4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Mali</w:t>
            </w:r>
          </w:p>
          <w:p w14:paraId="4C7FD7E8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5F8ABE70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693" w:type="dxa"/>
          </w:tcPr>
          <w:p w14:paraId="68B8C2C0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EDAW/C/MLI/CO/6-7</w:t>
            </w:r>
          </w:p>
          <w:p w14:paraId="13142774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073A4F9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Elimination of All Forms of Discrimination against Women (2016): Concluding observations on the combined sixth and seventh periodic reports of Mali. Committee on the Elimination of Discrimination against Women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CEDAW/C/MLI/CO/6-7). 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Jul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25, 2016</w:t>
            </w:r>
          </w:p>
          <w:p w14:paraId="630CA534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12179F13" w14:textId="77777777" w:rsidTr="00471CEE">
        <w:tc>
          <w:tcPr>
            <w:tcW w:w="2122" w:type="dxa"/>
          </w:tcPr>
          <w:p w14:paraId="3AA4973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Mauritius</w:t>
            </w:r>
          </w:p>
          <w:p w14:paraId="574AE37D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F061490" w14:textId="77777777" w:rsidR="0051218A" w:rsidRPr="0051218A" w:rsidRDefault="0051218A" w:rsidP="00B00F28">
            <w:pPr>
              <w:tabs>
                <w:tab w:val="left" w:pos="750"/>
              </w:tabs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2693" w:type="dxa"/>
          </w:tcPr>
          <w:p w14:paraId="574FD691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MUS/CO/3-5</w:t>
            </w:r>
          </w:p>
          <w:p w14:paraId="2CE75510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41B71F3A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5): Concluding observations on the combined third to fifth periodic reports of Mauritius. Committee on the Rights of the Child (Report No. CRC/C/MUS/CO/3-5)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Februar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27, 2015</w:t>
            </w:r>
          </w:p>
          <w:p w14:paraId="2935DACC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00169938" w14:textId="77777777" w:rsidTr="00471CEE">
        <w:tc>
          <w:tcPr>
            <w:tcW w:w="2122" w:type="dxa"/>
          </w:tcPr>
          <w:p w14:paraId="2F3E6303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Mexiko</w:t>
            </w:r>
          </w:p>
          <w:p w14:paraId="07692C08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8CADC63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2693" w:type="dxa"/>
          </w:tcPr>
          <w:p w14:paraId="4975A59F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MEX/CO/4-5</w:t>
            </w:r>
          </w:p>
          <w:p w14:paraId="415F8E9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09ED274C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5): Concluding observations on the combined fourth and fifth periodic reports of Mexico. Committee on the Rights of the Child (Report No. CRC/C/MEX/CO/4-5)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Jul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03, 2015</w:t>
            </w:r>
          </w:p>
          <w:p w14:paraId="6A09412F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910C7A" w14:paraId="14B8BBF7" w14:textId="77777777" w:rsidTr="00471CEE">
        <w:tc>
          <w:tcPr>
            <w:tcW w:w="2122" w:type="dxa"/>
          </w:tcPr>
          <w:p w14:paraId="7E00B775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Mexico</w:t>
            </w:r>
          </w:p>
          <w:p w14:paraId="7C8AF398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992" w:type="dxa"/>
          </w:tcPr>
          <w:p w14:paraId="79B01204" w14:textId="77777777" w:rsidR="0051218A" w:rsidRPr="0051218A" w:rsidRDefault="0051218A" w:rsidP="00B00F28">
            <w:pPr>
              <w:rPr>
                <w:rFonts w:ascii="Times New Roman" w:hAnsi="Times New Roman" w:cs="Times New Roman"/>
                <w:lang w:val="en-US"/>
              </w:rPr>
            </w:pPr>
            <w:r w:rsidRPr="0051218A">
              <w:rPr>
                <w:rFonts w:ascii="Times New Roman" w:hAnsi="Times New Roman" w:cs="Times New Roman"/>
                <w:lang w:val="en-US"/>
              </w:rPr>
              <w:t>2019</w:t>
            </w:r>
          </w:p>
        </w:tc>
        <w:tc>
          <w:tcPr>
            <w:tcW w:w="2693" w:type="dxa"/>
          </w:tcPr>
          <w:p w14:paraId="72B010C5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CPR/C/MEX/CO/6</w:t>
            </w:r>
          </w:p>
          <w:p w14:paraId="6780565E" w14:textId="77777777" w:rsidR="0051218A" w:rsidRPr="0051218A" w:rsidRDefault="0051218A" w:rsidP="00B00F28">
            <w:pPr>
              <w:ind w:firstLine="708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8505" w:type="dxa"/>
          </w:tcPr>
          <w:p w14:paraId="417E3747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>United Nations International Covenant on Civil and Political Rights (2019): Concluding observations on the sixth periodic report of Mexico. Human Rights Committee (Report No. CCPR/C/MEX/CO/6). New York, UN, December 04, 2019</w:t>
            </w:r>
          </w:p>
          <w:p w14:paraId="221B848C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51218A" w:rsidRPr="0051218A" w14:paraId="25226B5F" w14:textId="77777777" w:rsidTr="00471CEE">
        <w:tc>
          <w:tcPr>
            <w:tcW w:w="2122" w:type="dxa"/>
          </w:tcPr>
          <w:p w14:paraId="0E0FA2B0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Moldova</w:t>
            </w:r>
            <w:proofErr w:type="spellEnd"/>
          </w:p>
          <w:p w14:paraId="08E0F702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970BCA0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7</w:t>
            </w:r>
          </w:p>
        </w:tc>
        <w:tc>
          <w:tcPr>
            <w:tcW w:w="2693" w:type="dxa"/>
          </w:tcPr>
          <w:p w14:paraId="3501291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MDA/CO/4-5</w:t>
            </w:r>
          </w:p>
          <w:p w14:paraId="0892C8A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02277779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7): Concluding observations on the combined fourth and fifth periodic reports of the Republic of Moldova. Committee on the Rights of the Child (Report No. CRC/C/MDA/CO/4-5)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October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20, 2017</w:t>
            </w:r>
          </w:p>
          <w:p w14:paraId="3F1F0C2A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38EC1B2C" w14:textId="77777777" w:rsidTr="00471CEE">
        <w:tc>
          <w:tcPr>
            <w:tcW w:w="2122" w:type="dxa"/>
          </w:tcPr>
          <w:p w14:paraId="347DEA43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Mozambique</w:t>
            </w:r>
          </w:p>
          <w:p w14:paraId="5D90E282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1A4E6AB9" w14:textId="77777777" w:rsidR="0051218A" w:rsidRPr="0051218A" w:rsidRDefault="0051218A" w:rsidP="00B00F28">
            <w:pPr>
              <w:tabs>
                <w:tab w:val="left" w:pos="710"/>
              </w:tabs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693" w:type="dxa"/>
          </w:tcPr>
          <w:p w14:paraId="4D60F859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EDAW/C/MOZ/CO/3-5</w:t>
            </w:r>
          </w:p>
          <w:p w14:paraId="1C24509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3833832C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Elimination of All Forms of Discrimination against Women (2019): Concluding observations on the combined third to fifth periodic reports of Mozambique. Committee on the Elimination of Discrimination against Women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CEDAW/C/MOZ/CO/3-5). 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Jul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30, 2019</w:t>
            </w:r>
          </w:p>
          <w:p w14:paraId="2B3C072D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5BBA309D" w14:textId="77777777" w:rsidTr="00471CEE">
        <w:tc>
          <w:tcPr>
            <w:tcW w:w="2122" w:type="dxa"/>
          </w:tcPr>
          <w:p w14:paraId="54DB27F2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lastRenderedPageBreak/>
              <w:t>Myanmar</w:t>
            </w:r>
          </w:p>
          <w:p w14:paraId="76985B42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4DF1E5D7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2</w:t>
            </w:r>
          </w:p>
        </w:tc>
        <w:tc>
          <w:tcPr>
            <w:tcW w:w="2693" w:type="dxa"/>
          </w:tcPr>
          <w:p w14:paraId="540B547A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MMR/CO/3-4</w:t>
            </w:r>
          </w:p>
          <w:p w14:paraId="51B4B153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1C03914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59th sess.: 2012): Consideration of reports submitted by States parties under article 44 of the Convention. Concluding observations: Myanmar. Committee on the Rights of the Child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>CRC/C/MMR/CO/3-4). New York, UN, March 14, 2012</w:t>
            </w:r>
          </w:p>
          <w:p w14:paraId="4FE9E9C6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910C7A" w14:paraId="5800E68C" w14:textId="77777777" w:rsidTr="00471CEE">
        <w:tc>
          <w:tcPr>
            <w:tcW w:w="2122" w:type="dxa"/>
          </w:tcPr>
          <w:p w14:paraId="10E7CF27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Nigeria</w:t>
            </w:r>
          </w:p>
          <w:p w14:paraId="2802D606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992" w:type="dxa"/>
          </w:tcPr>
          <w:p w14:paraId="0FD96944" w14:textId="77777777" w:rsidR="0051218A" w:rsidRPr="0051218A" w:rsidRDefault="0051218A" w:rsidP="00B00F28">
            <w:pPr>
              <w:rPr>
                <w:rFonts w:ascii="Times New Roman" w:hAnsi="Times New Roman" w:cs="Times New Roman"/>
                <w:lang w:val="en-US"/>
              </w:rPr>
            </w:pPr>
            <w:r w:rsidRPr="0051218A">
              <w:rPr>
                <w:rFonts w:ascii="Times New Roman" w:hAnsi="Times New Roman" w:cs="Times New Roman"/>
                <w:lang w:val="en-US"/>
              </w:rPr>
              <w:t>2021</w:t>
            </w:r>
          </w:p>
        </w:tc>
        <w:tc>
          <w:tcPr>
            <w:tcW w:w="2693" w:type="dxa"/>
          </w:tcPr>
          <w:p w14:paraId="22A81B50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AT/C/NGA/COAR/1</w:t>
            </w:r>
          </w:p>
          <w:p w14:paraId="262C9C16" w14:textId="77777777" w:rsidR="0051218A" w:rsidRPr="0051218A" w:rsidRDefault="0051218A" w:rsidP="00B00F28">
            <w:pPr>
              <w:jc w:val="both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8505" w:type="dxa"/>
          </w:tcPr>
          <w:p w14:paraId="186CD189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>United Nations Convention against Torture and Other Cruel, Inhuman or Degrading Treatment or Punishment (2021): Concluding observations in the absence of the initial report of Nigeria. Committee against Torture (Report No. CAT/C/NGA/COAR/1). New York, UN, December 21, 2021</w:t>
            </w:r>
          </w:p>
          <w:p w14:paraId="21AF2A92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51218A" w:rsidRPr="00910C7A" w14:paraId="6C697673" w14:textId="77777777" w:rsidTr="00471CEE">
        <w:tc>
          <w:tcPr>
            <w:tcW w:w="2122" w:type="dxa"/>
          </w:tcPr>
          <w:p w14:paraId="35997BF3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Panama</w:t>
            </w:r>
          </w:p>
          <w:p w14:paraId="5C34F31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992" w:type="dxa"/>
          </w:tcPr>
          <w:p w14:paraId="765F9791" w14:textId="77777777" w:rsidR="0051218A" w:rsidRPr="0051218A" w:rsidRDefault="0051218A" w:rsidP="00B00F28">
            <w:pPr>
              <w:rPr>
                <w:rFonts w:ascii="Times New Roman" w:hAnsi="Times New Roman" w:cs="Times New Roman"/>
                <w:lang w:val="en-US"/>
              </w:rPr>
            </w:pPr>
            <w:r w:rsidRPr="0051218A">
              <w:rPr>
                <w:rFonts w:ascii="Times New Roman" w:hAnsi="Times New Roman" w:cs="Times New Roman"/>
                <w:lang w:val="en-US"/>
              </w:rPr>
              <w:t>2017</w:t>
            </w:r>
          </w:p>
        </w:tc>
        <w:tc>
          <w:tcPr>
            <w:tcW w:w="2693" w:type="dxa"/>
          </w:tcPr>
          <w:p w14:paraId="4C46956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AT/C/PAN/CO/4</w:t>
            </w:r>
          </w:p>
          <w:p w14:paraId="4ADF6B43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8505" w:type="dxa"/>
          </w:tcPr>
          <w:p w14:paraId="7822BC0F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>United Nations Convention against Torture and Other Cruel, Inhuman or Degrading Treatment or Punishment (2017): Concluding observations on the fourth periodic report of Panama. Committee against Torture (Report No. CAT/C/PAN/CO/4). New York, UN, August 28, 2017</w:t>
            </w:r>
          </w:p>
          <w:p w14:paraId="679579A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51218A" w:rsidRPr="0051218A" w14:paraId="53C0E3BF" w14:textId="77777777" w:rsidTr="00471CEE">
        <w:tc>
          <w:tcPr>
            <w:tcW w:w="2122" w:type="dxa"/>
          </w:tcPr>
          <w:p w14:paraId="24F2181C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Paraguay</w:t>
            </w:r>
          </w:p>
          <w:p w14:paraId="7693A73C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992" w:type="dxa"/>
          </w:tcPr>
          <w:p w14:paraId="1983AA6D" w14:textId="77777777" w:rsidR="0051218A" w:rsidRPr="0051218A" w:rsidRDefault="0051218A" w:rsidP="00B00F28">
            <w:pPr>
              <w:rPr>
                <w:rFonts w:ascii="Times New Roman" w:hAnsi="Times New Roman" w:cs="Times New Roman"/>
                <w:lang w:val="en-US"/>
              </w:rPr>
            </w:pPr>
            <w:r w:rsidRPr="0051218A">
              <w:rPr>
                <w:rFonts w:ascii="Times New Roman" w:hAnsi="Times New Roman" w:cs="Times New Roman"/>
                <w:lang w:val="en-US"/>
              </w:rPr>
              <w:t>2011</w:t>
            </w:r>
          </w:p>
        </w:tc>
        <w:tc>
          <w:tcPr>
            <w:tcW w:w="2693" w:type="dxa"/>
          </w:tcPr>
          <w:p w14:paraId="6B2DD45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AT/C/PRY/CO/4-6</w:t>
            </w:r>
          </w:p>
          <w:p w14:paraId="5838D989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8505" w:type="dxa"/>
          </w:tcPr>
          <w:p w14:paraId="17FE5063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against Torture and Other Cruel, Inhuman or Degrading Treatment or Punishment (47th sess.: 2011): Consideration of reports submitted by States parties under article 19 of the Convention. Concluding observations of the Committee against Torture. Paraguay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CAT/C/PRY/CO/4-6). 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December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14, 2011</w:t>
            </w:r>
          </w:p>
          <w:p w14:paraId="125EA3DC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51218A" w:rsidRPr="00910C7A" w14:paraId="1F603ECE" w14:textId="77777777" w:rsidTr="00471CEE">
        <w:tc>
          <w:tcPr>
            <w:tcW w:w="2122" w:type="dxa"/>
          </w:tcPr>
          <w:p w14:paraId="29EDF266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Peru</w:t>
            </w:r>
          </w:p>
          <w:p w14:paraId="28790EF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992" w:type="dxa"/>
          </w:tcPr>
          <w:p w14:paraId="4740FB3E" w14:textId="77777777" w:rsidR="0051218A" w:rsidRPr="0051218A" w:rsidRDefault="0051218A" w:rsidP="00B00F28">
            <w:pPr>
              <w:rPr>
                <w:rFonts w:ascii="Times New Roman" w:hAnsi="Times New Roman" w:cs="Times New Roman"/>
                <w:lang w:val="en-US"/>
              </w:rPr>
            </w:pPr>
            <w:r w:rsidRPr="0051218A">
              <w:rPr>
                <w:rFonts w:ascii="Times New Roman" w:hAnsi="Times New Roman" w:cs="Times New Roman"/>
                <w:lang w:val="en-US"/>
              </w:rPr>
              <w:t>2018</w:t>
            </w:r>
          </w:p>
        </w:tc>
        <w:tc>
          <w:tcPr>
            <w:tcW w:w="2693" w:type="dxa"/>
          </w:tcPr>
          <w:p w14:paraId="22F3529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AT/C/PER/CO/7</w:t>
            </w:r>
          </w:p>
          <w:p w14:paraId="6BB529BF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8505" w:type="dxa"/>
          </w:tcPr>
          <w:p w14:paraId="200F86F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>United Nations Convention against Torture and Other Cruel, Inhuman or Degrading Treatment or Punishment (2018): Concluding observations on the seventh periodic report of Peru. Committee against Torture (Report No. CAT/C/PER/CO/7). New York, UN, December 18, 2018</w:t>
            </w:r>
          </w:p>
          <w:p w14:paraId="0EBA6278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51218A" w:rsidRPr="0051218A" w14:paraId="3F8C0333" w14:textId="77777777" w:rsidTr="00471CEE">
        <w:tc>
          <w:tcPr>
            <w:tcW w:w="2122" w:type="dxa"/>
          </w:tcPr>
          <w:p w14:paraId="4A563AE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Qatar</w:t>
            </w:r>
          </w:p>
          <w:p w14:paraId="691F8AFC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7A23CD2B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693" w:type="dxa"/>
          </w:tcPr>
          <w:p w14:paraId="4A82F2D7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EDAW/C/QAT/CO/2</w:t>
            </w:r>
          </w:p>
          <w:p w14:paraId="1CAB04A3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67DDB595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Elimination of All Forms of Discrimination against Women (2019): Concluding observations on the second periodic report of Qatar. Committee on the Elimination of Discrimination against Women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CEDAW/C/QAT/CO/2). 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Jul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30, 2019</w:t>
            </w:r>
          </w:p>
        </w:tc>
      </w:tr>
      <w:tr w:rsidR="0051218A" w:rsidRPr="0051218A" w14:paraId="1733164A" w14:textId="77777777" w:rsidTr="00471CEE">
        <w:tc>
          <w:tcPr>
            <w:tcW w:w="2122" w:type="dxa"/>
          </w:tcPr>
          <w:p w14:paraId="79638ED8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Russian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Federation</w:t>
            </w:r>
            <w:proofErr w:type="spellEnd"/>
          </w:p>
          <w:p w14:paraId="7B6BF41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777F3D43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4</w:t>
            </w:r>
          </w:p>
        </w:tc>
        <w:tc>
          <w:tcPr>
            <w:tcW w:w="2693" w:type="dxa"/>
          </w:tcPr>
          <w:p w14:paraId="675E34B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RUS/CO/4-5</w:t>
            </w:r>
          </w:p>
          <w:p w14:paraId="241A2B2D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1AF72222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4): Concluding observations on the combined fourth and fifth periodic reports of the Russian Federation. Committee on the Rights of the Child (Report No. CRC/C/RUS/CO/4-5)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Februar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25, 2014</w:t>
            </w:r>
          </w:p>
          <w:p w14:paraId="15E54274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910C7A" w14:paraId="10D534B1" w14:textId="77777777" w:rsidTr="00471CEE">
        <w:tc>
          <w:tcPr>
            <w:tcW w:w="2122" w:type="dxa"/>
          </w:tcPr>
          <w:p w14:paraId="1DEAC690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Russian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Federation</w:t>
            </w:r>
            <w:proofErr w:type="spellEnd"/>
          </w:p>
          <w:p w14:paraId="52D04632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992" w:type="dxa"/>
          </w:tcPr>
          <w:p w14:paraId="1B21DBBC" w14:textId="77777777" w:rsidR="0051218A" w:rsidRPr="0051218A" w:rsidRDefault="0051218A" w:rsidP="00B00F28">
            <w:pPr>
              <w:rPr>
                <w:rFonts w:ascii="Times New Roman" w:hAnsi="Times New Roman" w:cs="Times New Roman"/>
                <w:lang w:val="en-US"/>
              </w:rPr>
            </w:pPr>
            <w:r w:rsidRPr="0051218A">
              <w:rPr>
                <w:rFonts w:ascii="Times New Roman" w:hAnsi="Times New Roman" w:cs="Times New Roman"/>
                <w:lang w:val="en-US"/>
              </w:rPr>
              <w:t>2018</w:t>
            </w:r>
          </w:p>
        </w:tc>
        <w:tc>
          <w:tcPr>
            <w:tcW w:w="2693" w:type="dxa"/>
          </w:tcPr>
          <w:p w14:paraId="7CF78087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AT/C/RUS/CO/6</w:t>
            </w:r>
          </w:p>
          <w:p w14:paraId="3E0AB4F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8505" w:type="dxa"/>
          </w:tcPr>
          <w:p w14:paraId="3BCCBC7F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against Torture and Other Cruel, Inhuman or Degrading Treatment or Punishment (2018): Concluding observations on the sixth periodic report of the </w:t>
            </w: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lastRenderedPageBreak/>
              <w:t>Russian Federation. Committee against Torture (Report No. CAT/C/RUS/CO/6). New York, UN, August 28, 2018</w:t>
            </w:r>
          </w:p>
          <w:p w14:paraId="38683565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51218A" w:rsidRPr="0051218A" w14:paraId="11874AD1" w14:textId="77777777" w:rsidTr="00471CEE">
        <w:tc>
          <w:tcPr>
            <w:tcW w:w="2122" w:type="dxa"/>
          </w:tcPr>
          <w:p w14:paraId="5E532B56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lastRenderedPageBreak/>
              <w:t>Rwanda</w:t>
            </w:r>
          </w:p>
          <w:p w14:paraId="37B2758F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992" w:type="dxa"/>
          </w:tcPr>
          <w:p w14:paraId="5454B754" w14:textId="77777777" w:rsidR="0051218A" w:rsidRPr="0051218A" w:rsidRDefault="0051218A" w:rsidP="00B00F28">
            <w:pPr>
              <w:rPr>
                <w:rFonts w:ascii="Times New Roman" w:hAnsi="Times New Roman" w:cs="Times New Roman"/>
                <w:lang w:val="en-US"/>
              </w:rPr>
            </w:pPr>
            <w:r w:rsidRPr="0051218A">
              <w:rPr>
                <w:rFonts w:ascii="Times New Roman" w:hAnsi="Times New Roman" w:cs="Times New Roman"/>
                <w:lang w:val="en-US"/>
              </w:rPr>
              <w:t>2012</w:t>
            </w:r>
          </w:p>
        </w:tc>
        <w:tc>
          <w:tcPr>
            <w:tcW w:w="2693" w:type="dxa"/>
          </w:tcPr>
          <w:p w14:paraId="5109FD30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AT/C/RWA/CO/1</w:t>
            </w:r>
          </w:p>
          <w:p w14:paraId="0742F4F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8505" w:type="dxa"/>
          </w:tcPr>
          <w:p w14:paraId="2EBBF84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against Torture and Other Cruel, Inhuman or Degrading Treatment or Punishment (48th sess.: 2012): Consideration of reports submitted by States parties under article 19 of the Convention. Concluding observations of the Committee against Torture. Rwanda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>CAT/C/RWA/CO/1). New York, UN, June 26, 2012</w:t>
            </w:r>
          </w:p>
          <w:p w14:paraId="7C317CA2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</w:tr>
      <w:tr w:rsidR="0051218A" w:rsidRPr="0051218A" w14:paraId="073CBF65" w14:textId="77777777" w:rsidTr="00471CEE">
        <w:tc>
          <w:tcPr>
            <w:tcW w:w="2122" w:type="dxa"/>
          </w:tcPr>
          <w:p w14:paraId="0E4DE010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Samoa</w:t>
            </w:r>
          </w:p>
          <w:p w14:paraId="5C9978C3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06BABE77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693" w:type="dxa"/>
          </w:tcPr>
          <w:p w14:paraId="452984B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WSM/CO/2-4</w:t>
            </w:r>
          </w:p>
          <w:p w14:paraId="64D638A0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09473688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6): Concluding observations on the combined second to fourth periodic reports of Samoa. Committee on the Rights of the Child (Report No. CRC/C/WSM/CO/2-4)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Jul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12, 2016</w:t>
            </w:r>
          </w:p>
          <w:p w14:paraId="0C03C22C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7C7FCE15" w14:textId="77777777" w:rsidTr="00471CEE">
        <w:tc>
          <w:tcPr>
            <w:tcW w:w="2122" w:type="dxa"/>
          </w:tcPr>
          <w:p w14:paraId="40873C0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South Sudan</w:t>
            </w:r>
          </w:p>
          <w:p w14:paraId="1F163362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1BDE67B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2693" w:type="dxa"/>
          </w:tcPr>
          <w:p w14:paraId="5D3FD925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EDAW/C/SSD/CO/1</w:t>
            </w:r>
          </w:p>
          <w:p w14:paraId="757A3FD2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6DEF6441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Elimination of All Forms of Discrimination against Women (2021): Concluding observations on the initial report of South Sudan. Committee on the Elimination of Discrimination against Women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>CEDAW/C/SSD/CO/1). New York, UN, November 23, 2021</w:t>
            </w:r>
          </w:p>
          <w:p w14:paraId="13E6135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05767F58" w14:textId="77777777" w:rsidTr="00471CEE">
        <w:tc>
          <w:tcPr>
            <w:tcW w:w="2122" w:type="dxa"/>
          </w:tcPr>
          <w:p w14:paraId="4E11FCA8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Switzerland</w:t>
            </w:r>
            <w:proofErr w:type="spellEnd"/>
          </w:p>
          <w:p w14:paraId="23168AC8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2D6D4A7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2693" w:type="dxa"/>
          </w:tcPr>
          <w:p w14:paraId="76A8D4C5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CHE/CO/2-4</w:t>
            </w:r>
          </w:p>
          <w:p w14:paraId="45F77C0F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425F13E8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5): Concluding observations on the combined second to fourth periodic reports of Switzerland. Committee on the Rights of the Child (Report No. CRC/C/CHE/CO/2-4)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Februar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26, 2015</w:t>
            </w:r>
          </w:p>
          <w:p w14:paraId="548B778F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69762AC3" w14:textId="77777777" w:rsidTr="00471CEE">
        <w:tc>
          <w:tcPr>
            <w:tcW w:w="2122" w:type="dxa"/>
          </w:tcPr>
          <w:p w14:paraId="2E001701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Thailand</w:t>
            </w:r>
          </w:p>
          <w:p w14:paraId="547F588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4733038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2</w:t>
            </w:r>
          </w:p>
        </w:tc>
        <w:tc>
          <w:tcPr>
            <w:tcW w:w="2693" w:type="dxa"/>
          </w:tcPr>
          <w:p w14:paraId="420DA8A3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THA/CO/3-4</w:t>
            </w:r>
          </w:p>
          <w:p w14:paraId="210B5C52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4BE166D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59th sess.: 2012): Consideration of reports submitted by States parties under article 44 of the Convention. Concluding observations: Thailand. Committee on the Rights of the Child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CRC/C/THA/CO/3-4). 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Februar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17, 2012</w:t>
            </w:r>
          </w:p>
          <w:p w14:paraId="21342B84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715E266F" w14:textId="77777777" w:rsidTr="00471CEE">
        <w:tc>
          <w:tcPr>
            <w:tcW w:w="2122" w:type="dxa"/>
          </w:tcPr>
          <w:p w14:paraId="75536370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Thailand</w:t>
            </w:r>
          </w:p>
          <w:p w14:paraId="1B1AAF68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9C7FC06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7</w:t>
            </w:r>
          </w:p>
        </w:tc>
        <w:tc>
          <w:tcPr>
            <w:tcW w:w="2693" w:type="dxa"/>
          </w:tcPr>
          <w:p w14:paraId="381C6AD1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EDAW/C/THA/CO/6-7</w:t>
            </w:r>
          </w:p>
          <w:p w14:paraId="353A9856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23F2EED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Elimination of All Forms of Discrimination against Women (2017): Concluding observations on the combined sixth and seventh periodic reports of Thailand. Committee on the Elimination of Discrimination against Women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CEDAW/C/THA/CO/6-7). 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Jul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24, 2017</w:t>
            </w:r>
          </w:p>
          <w:p w14:paraId="39C26309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260D9240" w14:textId="77777777" w:rsidTr="00471CEE">
        <w:tc>
          <w:tcPr>
            <w:tcW w:w="2122" w:type="dxa"/>
          </w:tcPr>
          <w:p w14:paraId="43F56C2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Tonga</w:t>
            </w:r>
          </w:p>
          <w:p w14:paraId="3944044B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01657416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693" w:type="dxa"/>
          </w:tcPr>
          <w:p w14:paraId="2C23245E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TON/CO/1</w:t>
            </w:r>
          </w:p>
          <w:p w14:paraId="5B3702B7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68700048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9): Concluding observations on the initial report of Tonga. Committee on the Rights of the Child (Report No. CRC/C/TON/CO/1)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Jul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02, 2019</w:t>
            </w:r>
          </w:p>
          <w:p w14:paraId="2BC7AB9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584BBF1C" w14:textId="77777777" w:rsidTr="00471CEE">
        <w:tc>
          <w:tcPr>
            <w:tcW w:w="2122" w:type="dxa"/>
          </w:tcPr>
          <w:p w14:paraId="71B05A0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lastRenderedPageBreak/>
              <w:t xml:space="preserve">United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Arab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Emirates</w:t>
            </w:r>
          </w:p>
          <w:p w14:paraId="157B4C10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621C33A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2693" w:type="dxa"/>
          </w:tcPr>
          <w:p w14:paraId="484B5180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ARE/CO/2</w:t>
            </w:r>
          </w:p>
          <w:p w14:paraId="0C8275A4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03E7DBC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5): Concluding observations on the second periodic report of the United Arab Emirates. Committee on the Rights of the Child (Report No. CRC/C/ARE/CO/2)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October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30, 2015</w:t>
            </w:r>
          </w:p>
          <w:p w14:paraId="70E690BE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1A769902" w14:textId="77777777" w:rsidTr="00471CEE">
        <w:tc>
          <w:tcPr>
            <w:tcW w:w="2122" w:type="dxa"/>
          </w:tcPr>
          <w:p w14:paraId="6CEF7933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Uruguay</w:t>
            </w:r>
          </w:p>
          <w:p w14:paraId="3A09862D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1A6D2E83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2693" w:type="dxa"/>
          </w:tcPr>
          <w:p w14:paraId="699E19F9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URY/CO/3-5</w:t>
            </w:r>
          </w:p>
          <w:p w14:paraId="7157631C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40821A77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5): Concluding observations on the combined third to fifth periodic reports of Uruguay. Committee on the Rights of the Child (Report No. CRC/C/URY/CO/3-5). </w:t>
            </w:r>
            <w:r w:rsidRPr="0051218A">
              <w:rPr>
                <w:rFonts w:ascii="Times New Roman" w:hAnsi="Times New Roman" w:cs="Times New Roman"/>
                <w:color w:val="000000"/>
              </w:rPr>
              <w:t>New York, UN, March 05, 2015</w:t>
            </w:r>
          </w:p>
          <w:p w14:paraId="5A3E1348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176232FE" w14:textId="77777777" w:rsidTr="00471CEE">
        <w:tc>
          <w:tcPr>
            <w:tcW w:w="2122" w:type="dxa"/>
          </w:tcPr>
          <w:p w14:paraId="52D8B220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Uruguay</w:t>
            </w:r>
          </w:p>
          <w:p w14:paraId="5E364BA4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400C07F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693" w:type="dxa"/>
          </w:tcPr>
          <w:p w14:paraId="0BE5B3E3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EDAW/C/URY/CO/8-9</w:t>
            </w:r>
          </w:p>
          <w:p w14:paraId="0632C696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64F92808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Elimination of All Forms of Discrimination against Women (2016): Concluding observations on the combined eighth and ninth periodic reports of Uruguay. Committee on the Elimination of Discrimination against Women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 xml:space="preserve">CEDAW/C/URY/CO/8-9). New York, UN, </w:t>
            </w: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July</w:t>
            </w:r>
            <w:proofErr w:type="spellEnd"/>
            <w:r w:rsidRPr="0051218A">
              <w:rPr>
                <w:rFonts w:ascii="Times New Roman" w:hAnsi="Times New Roman" w:cs="Times New Roman"/>
                <w:color w:val="000000"/>
              </w:rPr>
              <w:t xml:space="preserve"> 25, 2016</w:t>
            </w:r>
          </w:p>
          <w:p w14:paraId="458195F2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35306F4E" w14:textId="77777777" w:rsidTr="00471CEE">
        <w:tc>
          <w:tcPr>
            <w:tcW w:w="2122" w:type="dxa"/>
          </w:tcPr>
          <w:p w14:paraId="2D4AF817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51218A">
              <w:rPr>
                <w:rFonts w:ascii="Times New Roman" w:hAnsi="Times New Roman" w:cs="Times New Roman"/>
                <w:color w:val="000000"/>
              </w:rPr>
              <w:t>Yemen</w:t>
            </w:r>
            <w:proofErr w:type="spellEnd"/>
          </w:p>
          <w:p w14:paraId="301C5E93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4B650D89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2693" w:type="dxa"/>
          </w:tcPr>
          <w:p w14:paraId="7EC51C5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EDAW/C/YEM/CO/7-8</w:t>
            </w:r>
          </w:p>
          <w:p w14:paraId="6ADCC15E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31F320EB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Elimination of All Forms of Discrimination against Women (2021): Concluding observations on the combined seventh and eighth periodic reports of Yemen. Committee on the Elimination of Discrimination against Women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>CEDAW/C/YEM/CO/7-8). New York, UN, November 24, 2021</w:t>
            </w:r>
          </w:p>
          <w:p w14:paraId="5742B541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05B9C4F5" w14:textId="77777777" w:rsidTr="00471CEE">
        <w:tc>
          <w:tcPr>
            <w:tcW w:w="2122" w:type="dxa"/>
          </w:tcPr>
          <w:p w14:paraId="1E2AE45F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Zimbabwe</w:t>
            </w:r>
          </w:p>
          <w:p w14:paraId="6E87CC9A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AC123B5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693" w:type="dxa"/>
          </w:tcPr>
          <w:p w14:paraId="0E83C906" w14:textId="77777777" w:rsidR="0051218A" w:rsidRPr="0051218A" w:rsidRDefault="0051218A" w:rsidP="00B00F2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RC/C/ZWE/CO/2</w:t>
            </w:r>
          </w:p>
          <w:p w14:paraId="70C39EBA" w14:textId="77777777" w:rsidR="0051218A" w:rsidRPr="0051218A" w:rsidRDefault="0051218A" w:rsidP="00B00F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1BAD449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Rights of the Child (2016): Concluding observations on the second periodic report of Zimbabwe. Committee on the Rights of the Child (Report No. CRC/C/ZWE/CO/2). </w:t>
            </w:r>
            <w:r w:rsidRPr="0051218A">
              <w:rPr>
                <w:rFonts w:ascii="Times New Roman" w:hAnsi="Times New Roman" w:cs="Times New Roman"/>
                <w:color w:val="000000"/>
              </w:rPr>
              <w:t>New York, UN, March 07, 2016</w:t>
            </w:r>
          </w:p>
          <w:p w14:paraId="612C90BE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  <w:tr w:rsidR="0051218A" w:rsidRPr="0051218A" w14:paraId="5EC47792" w14:textId="77777777" w:rsidTr="00471CEE">
        <w:tc>
          <w:tcPr>
            <w:tcW w:w="2122" w:type="dxa"/>
          </w:tcPr>
          <w:p w14:paraId="42C5AF1D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Zimbabwe</w:t>
            </w:r>
          </w:p>
          <w:p w14:paraId="34DBC9A5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ED39E2C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  <w:r w:rsidRPr="0051218A"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2693" w:type="dxa"/>
          </w:tcPr>
          <w:p w14:paraId="4767F904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</w:rPr>
              <w:t>CEDAW/C/ZWE/CO/6</w:t>
            </w:r>
          </w:p>
          <w:p w14:paraId="7AC8F22E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5" w:type="dxa"/>
          </w:tcPr>
          <w:p w14:paraId="09FFC5DA" w14:textId="77777777" w:rsidR="0051218A" w:rsidRPr="0051218A" w:rsidRDefault="0051218A" w:rsidP="00B00F28">
            <w:pPr>
              <w:rPr>
                <w:rFonts w:ascii="Times New Roman" w:hAnsi="Times New Roman" w:cs="Times New Roman"/>
                <w:color w:val="000000"/>
              </w:rPr>
            </w:pPr>
            <w:r w:rsidRPr="0051218A">
              <w:rPr>
                <w:rFonts w:ascii="Times New Roman" w:hAnsi="Times New Roman" w:cs="Times New Roman"/>
                <w:color w:val="000000"/>
                <w:lang w:val="en-US"/>
              </w:rPr>
              <w:t xml:space="preserve">United Nations Convention on the Elimination of All Forms of Discrimination against Women (2020): Concluding observations on the sixth periodic report of Zimbabwe. Committee on the Elimination of Discrimination against Women (Report No. </w:t>
            </w:r>
            <w:r w:rsidRPr="0051218A">
              <w:rPr>
                <w:rFonts w:ascii="Times New Roman" w:hAnsi="Times New Roman" w:cs="Times New Roman"/>
                <w:color w:val="000000"/>
              </w:rPr>
              <w:t>CEDAW/C/ZWE/CO/6). New York, UN, March 10, 2020</w:t>
            </w:r>
          </w:p>
          <w:p w14:paraId="3455E87B" w14:textId="77777777" w:rsidR="0051218A" w:rsidRPr="0051218A" w:rsidRDefault="0051218A" w:rsidP="00B00F28">
            <w:pPr>
              <w:rPr>
                <w:rFonts w:ascii="Times New Roman" w:hAnsi="Times New Roman" w:cs="Times New Roman"/>
              </w:rPr>
            </w:pPr>
          </w:p>
        </w:tc>
      </w:tr>
    </w:tbl>
    <w:p w14:paraId="322C016B" w14:textId="77777777" w:rsidR="0051218A" w:rsidRPr="0051218A" w:rsidRDefault="0051218A" w:rsidP="0051218A">
      <w:pPr>
        <w:rPr>
          <w:rFonts w:ascii="Times New Roman" w:hAnsi="Times New Roman" w:cs="Times New Roman"/>
          <w:lang w:val="en-US"/>
        </w:rPr>
      </w:pPr>
    </w:p>
    <w:p w14:paraId="4CB40635" w14:textId="77777777" w:rsidR="0051218A" w:rsidRPr="0051218A" w:rsidRDefault="0051218A" w:rsidP="0051218A">
      <w:pPr>
        <w:rPr>
          <w:rFonts w:ascii="Times New Roman" w:hAnsi="Times New Roman" w:cs="Times New Roman"/>
        </w:rPr>
      </w:pPr>
    </w:p>
    <w:sectPr w:rsidR="0051218A" w:rsidRPr="0051218A" w:rsidSect="0051218A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702D8" w14:textId="77777777" w:rsidR="00DC1365" w:rsidRDefault="00DC1365" w:rsidP="00CC57CB">
      <w:pPr>
        <w:spacing w:after="0" w:line="240" w:lineRule="auto"/>
      </w:pPr>
      <w:r>
        <w:separator/>
      </w:r>
    </w:p>
  </w:endnote>
  <w:endnote w:type="continuationSeparator" w:id="0">
    <w:p w14:paraId="6608EB84" w14:textId="77777777" w:rsidR="00DC1365" w:rsidRDefault="00DC1365" w:rsidP="00CC57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E90A4" w14:textId="77777777" w:rsidR="00CC57CB" w:rsidRDefault="00CC57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1CD00" w14:textId="77777777" w:rsidR="00CC57CB" w:rsidRDefault="00CC57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E7234" w14:textId="77777777" w:rsidR="00CC57CB" w:rsidRDefault="00CC5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BBAD3" w14:textId="77777777" w:rsidR="00DC1365" w:rsidRDefault="00DC1365" w:rsidP="00CC57CB">
      <w:pPr>
        <w:spacing w:after="0" w:line="240" w:lineRule="auto"/>
      </w:pPr>
      <w:r>
        <w:separator/>
      </w:r>
    </w:p>
  </w:footnote>
  <w:footnote w:type="continuationSeparator" w:id="0">
    <w:p w14:paraId="0D4D524A" w14:textId="77777777" w:rsidR="00DC1365" w:rsidRDefault="00DC1365" w:rsidP="00CC57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1576F" w14:textId="77777777" w:rsidR="00CC57CB" w:rsidRDefault="00CC57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13FE5" w14:textId="77777777" w:rsidR="00CC57CB" w:rsidRDefault="00CC57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69385" w14:textId="77777777" w:rsidR="00CC57CB" w:rsidRDefault="00CC57C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TK1NLG0sLQwNTRQ0lEKTi0uzszPAykwrgUAkMYl/CwAAAA="/>
  </w:docVars>
  <w:rsids>
    <w:rsidRoot w:val="006408B8"/>
    <w:rsid w:val="00022FE5"/>
    <w:rsid w:val="000246E6"/>
    <w:rsid w:val="00032749"/>
    <w:rsid w:val="00035176"/>
    <w:rsid w:val="0006399E"/>
    <w:rsid w:val="00064A03"/>
    <w:rsid w:val="000D1B0B"/>
    <w:rsid w:val="00193CCF"/>
    <w:rsid w:val="001A73A1"/>
    <w:rsid w:val="00204683"/>
    <w:rsid w:val="00214093"/>
    <w:rsid w:val="002579E1"/>
    <w:rsid w:val="002A4954"/>
    <w:rsid w:val="002D5A0F"/>
    <w:rsid w:val="003014ED"/>
    <w:rsid w:val="00312388"/>
    <w:rsid w:val="00333DF8"/>
    <w:rsid w:val="003439FC"/>
    <w:rsid w:val="00382139"/>
    <w:rsid w:val="003A4A0C"/>
    <w:rsid w:val="003B6BDC"/>
    <w:rsid w:val="003C126E"/>
    <w:rsid w:val="003D2D33"/>
    <w:rsid w:val="003F55C2"/>
    <w:rsid w:val="003F5D9E"/>
    <w:rsid w:val="00430473"/>
    <w:rsid w:val="004520B9"/>
    <w:rsid w:val="00465FDC"/>
    <w:rsid w:val="00471CEE"/>
    <w:rsid w:val="0047390E"/>
    <w:rsid w:val="00475E3F"/>
    <w:rsid w:val="004B0207"/>
    <w:rsid w:val="004E70FB"/>
    <w:rsid w:val="0051218A"/>
    <w:rsid w:val="005147D8"/>
    <w:rsid w:val="00520ED3"/>
    <w:rsid w:val="00546479"/>
    <w:rsid w:val="005465F5"/>
    <w:rsid w:val="00546BA4"/>
    <w:rsid w:val="00584906"/>
    <w:rsid w:val="005B6988"/>
    <w:rsid w:val="00602DBF"/>
    <w:rsid w:val="006408B8"/>
    <w:rsid w:val="00655A27"/>
    <w:rsid w:val="00696AE5"/>
    <w:rsid w:val="006A04D1"/>
    <w:rsid w:val="006F631F"/>
    <w:rsid w:val="00783F72"/>
    <w:rsid w:val="008007CC"/>
    <w:rsid w:val="00812767"/>
    <w:rsid w:val="00841761"/>
    <w:rsid w:val="008431D0"/>
    <w:rsid w:val="008572A7"/>
    <w:rsid w:val="00893C67"/>
    <w:rsid w:val="008A3C3B"/>
    <w:rsid w:val="008D1FCC"/>
    <w:rsid w:val="0090167E"/>
    <w:rsid w:val="00910C7A"/>
    <w:rsid w:val="00930BCF"/>
    <w:rsid w:val="009D0DE4"/>
    <w:rsid w:val="00A05561"/>
    <w:rsid w:val="00A149E2"/>
    <w:rsid w:val="00A22CD4"/>
    <w:rsid w:val="00A7013F"/>
    <w:rsid w:val="00AD1341"/>
    <w:rsid w:val="00AE7ABC"/>
    <w:rsid w:val="00B035A3"/>
    <w:rsid w:val="00B06949"/>
    <w:rsid w:val="00B23B0B"/>
    <w:rsid w:val="00B26CCF"/>
    <w:rsid w:val="00B27708"/>
    <w:rsid w:val="00BA65EA"/>
    <w:rsid w:val="00BA7E7D"/>
    <w:rsid w:val="00BB60B1"/>
    <w:rsid w:val="00BC476B"/>
    <w:rsid w:val="00C0373D"/>
    <w:rsid w:val="00C20963"/>
    <w:rsid w:val="00C31AC6"/>
    <w:rsid w:val="00C8297E"/>
    <w:rsid w:val="00CB3A09"/>
    <w:rsid w:val="00CC57CB"/>
    <w:rsid w:val="00CF3947"/>
    <w:rsid w:val="00CF6385"/>
    <w:rsid w:val="00D52637"/>
    <w:rsid w:val="00D640AF"/>
    <w:rsid w:val="00DC1365"/>
    <w:rsid w:val="00DD1813"/>
    <w:rsid w:val="00DD4F5F"/>
    <w:rsid w:val="00E32113"/>
    <w:rsid w:val="00E46992"/>
    <w:rsid w:val="00E47BE3"/>
    <w:rsid w:val="00E61EFC"/>
    <w:rsid w:val="00E62CDA"/>
    <w:rsid w:val="00E75E60"/>
    <w:rsid w:val="00EB377B"/>
    <w:rsid w:val="00EE2F04"/>
    <w:rsid w:val="00F14FDA"/>
    <w:rsid w:val="00F248E6"/>
    <w:rsid w:val="00F2793E"/>
    <w:rsid w:val="00F553A9"/>
    <w:rsid w:val="00F60080"/>
    <w:rsid w:val="00F643E1"/>
    <w:rsid w:val="00F652E7"/>
    <w:rsid w:val="00FA1515"/>
    <w:rsid w:val="00FC1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3A4B6"/>
  <w15:chartTrackingRefBased/>
  <w15:docId w15:val="{EADBFC22-30B5-4EBE-9CC5-E461A9DC4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08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CB"/>
  </w:style>
  <w:style w:type="paragraph" w:styleId="Footer">
    <w:name w:val="footer"/>
    <w:basedOn w:val="Normal"/>
    <w:link w:val="FooterChar"/>
    <w:uiPriority w:val="99"/>
    <w:unhideWhenUsed/>
    <w:rsid w:val="00CC57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CB"/>
  </w:style>
  <w:style w:type="character" w:styleId="Hyperlink">
    <w:name w:val="Hyperlink"/>
    <w:basedOn w:val="DefaultParagraphFont"/>
    <w:uiPriority w:val="99"/>
    <w:unhideWhenUsed/>
    <w:rsid w:val="0051218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121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218A"/>
    <w:pPr>
      <w:spacing w:line="240" w:lineRule="auto"/>
    </w:pPr>
    <w:rPr>
      <w:sz w:val="20"/>
      <w:szCs w:val="20"/>
      <w:lang w:val="en-I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218A"/>
    <w:rPr>
      <w:sz w:val="20"/>
      <w:szCs w:val="20"/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0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9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7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4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5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2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lla-britt.klankwarth@web.de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mailto:simon.fleissner@stud.fra-uas.de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m.c.vanhout@ljmu.ac.uk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hstoever@fb4.fra-uas.de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740</Words>
  <Characters>15619</Characters>
  <Application>Microsoft Office Word</Application>
  <DocSecurity>0</DocSecurity>
  <Lines>130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Frankfurt University of Applied Sciences - Fb4</Company>
  <LinksUpToDate>false</LinksUpToDate>
  <CharactersWithSpaces>18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eißner, Simon</dc:creator>
  <cp:keywords/>
  <dc:description/>
  <cp:lastModifiedBy>Van Hout, Marie-Claire</cp:lastModifiedBy>
  <cp:revision>3</cp:revision>
  <dcterms:created xsi:type="dcterms:W3CDTF">2022-04-21T10:49:00Z</dcterms:created>
  <dcterms:modified xsi:type="dcterms:W3CDTF">2022-04-21T10:50:00Z</dcterms:modified>
</cp:coreProperties>
</file>